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243E" w:rsidRDefault="00C4257E" w:rsidP="004B3DB3">
      <w:pPr>
        <w:jc w:val="center"/>
        <w:rPr>
          <w:b/>
          <w:sz w:val="52"/>
          <w:szCs w:val="52"/>
        </w:rPr>
      </w:pPr>
      <w:r w:rsidRPr="004B3DB3">
        <w:rPr>
          <w:b/>
          <w:sz w:val="52"/>
          <w:szCs w:val="52"/>
        </w:rPr>
        <w:t>Lab 01 ­ Basic Analysis</w:t>
      </w:r>
    </w:p>
    <w:p w:rsidR="004B3DB3" w:rsidRDefault="004B3DB3" w:rsidP="004B3DB3">
      <w:pPr>
        <w:jc w:val="center"/>
        <w:rPr>
          <w:b/>
          <w:sz w:val="44"/>
          <w:szCs w:val="44"/>
        </w:rPr>
      </w:pPr>
      <w:r w:rsidRPr="004B3DB3">
        <w:rPr>
          <w:rFonts w:hint="eastAsia"/>
          <w:b/>
          <w:sz w:val="44"/>
          <w:szCs w:val="44"/>
        </w:rPr>
        <w:t>1</w:t>
      </w:r>
      <w:r w:rsidRPr="004B3DB3">
        <w:rPr>
          <w:b/>
          <w:sz w:val="44"/>
          <w:szCs w:val="44"/>
        </w:rPr>
        <w:t xml:space="preserve">120162015 </w:t>
      </w:r>
      <w:r w:rsidRPr="004B3DB3">
        <w:rPr>
          <w:rFonts w:hint="eastAsia"/>
          <w:b/>
          <w:sz w:val="44"/>
          <w:szCs w:val="44"/>
        </w:rPr>
        <w:t>李博</w:t>
      </w:r>
    </w:p>
    <w:p w:rsidR="00FE069F" w:rsidRPr="00992C2F" w:rsidRDefault="004B3DB3" w:rsidP="004B3DB3">
      <w:pPr>
        <w:rPr>
          <w:b/>
          <w:sz w:val="32"/>
          <w:szCs w:val="32"/>
        </w:rPr>
      </w:pPr>
      <w:r w:rsidRPr="00992C2F">
        <w:rPr>
          <w:b/>
          <w:sz w:val="32"/>
          <w:szCs w:val="32"/>
        </w:rPr>
        <w:t>Lab_01­</w:t>
      </w:r>
      <w:proofErr w:type="gramStart"/>
      <w:r w:rsidRPr="00992C2F">
        <w:rPr>
          <w:b/>
          <w:sz w:val="32"/>
          <w:szCs w:val="32"/>
        </w:rPr>
        <w:t>1.malware</w:t>
      </w:r>
      <w:proofErr w:type="gramEnd"/>
      <w:r w:rsidRPr="00992C2F">
        <w:rPr>
          <w:b/>
          <w:sz w:val="32"/>
          <w:szCs w:val="32"/>
        </w:rPr>
        <w:t xml:space="preserve">  </w:t>
      </w:r>
    </w:p>
    <w:p w:rsidR="00FE069F" w:rsidRPr="00992C2F" w:rsidRDefault="004B3DB3" w:rsidP="00992C2F">
      <w:pPr>
        <w:pStyle w:val="a7"/>
        <w:numPr>
          <w:ilvl w:val="0"/>
          <w:numId w:val="1"/>
        </w:numPr>
        <w:ind w:firstLineChars="0"/>
        <w:rPr>
          <w:b/>
          <w:sz w:val="28"/>
          <w:szCs w:val="28"/>
        </w:rPr>
      </w:pPr>
      <w:r w:rsidRPr="00992C2F">
        <w:rPr>
          <w:b/>
          <w:sz w:val="28"/>
          <w:szCs w:val="28"/>
        </w:rPr>
        <w:t xml:space="preserve">(1 pts) When was this file compiled?    </w:t>
      </w:r>
    </w:p>
    <w:p w:rsidR="00992C2F" w:rsidRDefault="00A52345" w:rsidP="00992C2F">
      <w:r>
        <w:t>2009-05-14 17:12:41</w:t>
      </w:r>
    </w:p>
    <w:p w:rsidR="001F7EA1" w:rsidRPr="00EE5A5A" w:rsidRDefault="001F7EA1" w:rsidP="00992C2F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5D3013AD" wp14:editId="771D6210">
            <wp:extent cx="5274310" cy="156146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C2F" w:rsidRPr="00992C2F" w:rsidRDefault="004B3DB3" w:rsidP="004B3DB3">
      <w:pPr>
        <w:rPr>
          <w:b/>
          <w:sz w:val="28"/>
          <w:szCs w:val="28"/>
        </w:rPr>
      </w:pPr>
      <w:r w:rsidRPr="00992C2F">
        <w:rPr>
          <w:b/>
          <w:sz w:val="28"/>
          <w:szCs w:val="28"/>
        </w:rPr>
        <w:t xml:space="preserve">2. (6 pts) List a few imports or sets of imports and describe how the malware might use them.  </w:t>
      </w:r>
    </w:p>
    <w:p w:rsidR="00992C2F" w:rsidRPr="00EE5A5A" w:rsidRDefault="004B3DB3" w:rsidP="00A556BE">
      <w:pPr>
        <w:spacing w:before="0" w:after="200" w:line="240" w:lineRule="auto"/>
        <w:rPr>
          <w:sz w:val="24"/>
          <w:szCs w:val="24"/>
        </w:rPr>
      </w:pPr>
      <w:r w:rsidRPr="00EE5A5A">
        <w:rPr>
          <w:b/>
          <w:sz w:val="24"/>
          <w:szCs w:val="24"/>
        </w:rPr>
        <w:t xml:space="preserve">a.    </w:t>
      </w:r>
      <w:r w:rsidR="00A556BE" w:rsidRPr="00EE5A5A">
        <w:rPr>
          <w:b/>
          <w:sz w:val="24"/>
          <w:szCs w:val="24"/>
        </w:rPr>
        <w:t>connect</w:t>
      </w:r>
      <w:r w:rsidR="00A556BE" w:rsidRPr="00EE5A5A">
        <w:rPr>
          <w:rFonts w:hint="eastAsia"/>
          <w:sz w:val="24"/>
          <w:szCs w:val="24"/>
        </w:rPr>
        <w:t>，</w:t>
      </w:r>
      <w:r w:rsidR="00A556BE" w:rsidRPr="00EE5A5A">
        <w:rPr>
          <w:b/>
          <w:sz w:val="24"/>
          <w:szCs w:val="24"/>
        </w:rPr>
        <w:t>socket</w:t>
      </w:r>
      <w:r w:rsidR="00A556BE" w:rsidRPr="00EE5A5A">
        <w:rPr>
          <w:rFonts w:hint="eastAsia"/>
          <w:sz w:val="24"/>
          <w:szCs w:val="24"/>
        </w:rPr>
        <w:t>和</w:t>
      </w:r>
      <w:proofErr w:type="spellStart"/>
      <w:r w:rsidR="00A556BE" w:rsidRPr="00EE5A5A">
        <w:rPr>
          <w:b/>
          <w:sz w:val="24"/>
          <w:szCs w:val="24"/>
        </w:rPr>
        <w:t>closesocket</w:t>
      </w:r>
      <w:proofErr w:type="spellEnd"/>
      <w:r w:rsidR="00A556BE" w:rsidRPr="00EE5A5A">
        <w:rPr>
          <w:rFonts w:hint="eastAsia"/>
          <w:sz w:val="24"/>
          <w:szCs w:val="24"/>
        </w:rPr>
        <w:t>三个函数。程序可能使用它们用于连接其他的服务器。</w:t>
      </w:r>
    </w:p>
    <w:p w:rsidR="00992C2F" w:rsidRPr="00EE5A5A" w:rsidRDefault="004B3DB3" w:rsidP="00A556BE">
      <w:pPr>
        <w:spacing w:before="0" w:after="200" w:line="240" w:lineRule="auto"/>
        <w:rPr>
          <w:sz w:val="24"/>
          <w:szCs w:val="24"/>
        </w:rPr>
      </w:pPr>
      <w:r w:rsidRPr="00EE5A5A">
        <w:rPr>
          <w:b/>
          <w:sz w:val="24"/>
          <w:szCs w:val="24"/>
        </w:rPr>
        <w:t xml:space="preserve">b.    </w:t>
      </w:r>
      <w:r w:rsidR="00A556BE" w:rsidRPr="00EE5A5A">
        <w:rPr>
          <w:b/>
          <w:sz w:val="24"/>
          <w:szCs w:val="24"/>
        </w:rPr>
        <w:t>send</w:t>
      </w:r>
      <w:r w:rsidR="00A556BE" w:rsidRPr="00EE5A5A">
        <w:rPr>
          <w:rFonts w:hint="eastAsia"/>
          <w:sz w:val="24"/>
          <w:szCs w:val="24"/>
        </w:rPr>
        <w:t>和</w:t>
      </w:r>
      <w:proofErr w:type="spellStart"/>
      <w:r w:rsidR="00A556BE" w:rsidRPr="00EE5A5A">
        <w:rPr>
          <w:b/>
          <w:sz w:val="24"/>
          <w:szCs w:val="24"/>
        </w:rPr>
        <w:t>recv</w:t>
      </w:r>
      <w:proofErr w:type="spellEnd"/>
      <w:r w:rsidR="00A556BE" w:rsidRPr="00EE5A5A">
        <w:rPr>
          <w:rFonts w:hint="eastAsia"/>
          <w:sz w:val="24"/>
          <w:szCs w:val="24"/>
        </w:rPr>
        <w:t>这两个函数可能被用于与黑客的服务器发送和接受信息。</w:t>
      </w:r>
    </w:p>
    <w:p w:rsidR="002E08F8" w:rsidRPr="00EE5A5A" w:rsidRDefault="004B3DB3" w:rsidP="00FB27FB">
      <w:pPr>
        <w:spacing w:before="0" w:after="200" w:line="240" w:lineRule="auto"/>
        <w:rPr>
          <w:sz w:val="24"/>
          <w:szCs w:val="24"/>
        </w:rPr>
      </w:pPr>
      <w:r w:rsidRPr="00EE5A5A">
        <w:rPr>
          <w:b/>
          <w:sz w:val="24"/>
          <w:szCs w:val="24"/>
        </w:rPr>
        <w:t>c.   </w:t>
      </w:r>
      <w:r w:rsidR="00A556BE" w:rsidRPr="00EE5A5A">
        <w:rPr>
          <w:sz w:val="24"/>
          <w:szCs w:val="24"/>
        </w:rPr>
        <w:t>_</w:t>
      </w:r>
      <w:proofErr w:type="spellStart"/>
      <w:r w:rsidR="00A556BE" w:rsidRPr="00EE5A5A">
        <w:rPr>
          <w:sz w:val="24"/>
          <w:szCs w:val="24"/>
        </w:rPr>
        <w:t>beginthread</w:t>
      </w:r>
      <w:proofErr w:type="spellEnd"/>
      <w:r w:rsidR="00A556BE" w:rsidRPr="00EE5A5A">
        <w:rPr>
          <w:rFonts w:hint="eastAsia"/>
          <w:b/>
          <w:sz w:val="24"/>
          <w:szCs w:val="24"/>
        </w:rPr>
        <w:t>，</w:t>
      </w:r>
      <w:proofErr w:type="spellStart"/>
      <w:r w:rsidR="00A556BE" w:rsidRPr="00EE5A5A">
        <w:rPr>
          <w:sz w:val="24"/>
          <w:szCs w:val="24"/>
        </w:rPr>
        <w:t>CreateThread</w:t>
      </w:r>
      <w:proofErr w:type="spellEnd"/>
      <w:r w:rsidR="00A556BE" w:rsidRPr="00EE5A5A">
        <w:rPr>
          <w:rFonts w:hint="eastAsia"/>
          <w:b/>
          <w:sz w:val="24"/>
          <w:szCs w:val="24"/>
        </w:rPr>
        <w:t>，</w:t>
      </w:r>
      <w:proofErr w:type="spellStart"/>
      <w:r w:rsidR="00A556BE" w:rsidRPr="00EE5A5A">
        <w:rPr>
          <w:sz w:val="24"/>
          <w:szCs w:val="24"/>
        </w:rPr>
        <w:t>ExitThread</w:t>
      </w:r>
      <w:proofErr w:type="spellEnd"/>
      <w:r w:rsidR="00A556BE" w:rsidRPr="00EE5A5A">
        <w:rPr>
          <w:rFonts w:hint="eastAsia"/>
          <w:b/>
          <w:sz w:val="24"/>
          <w:szCs w:val="24"/>
        </w:rPr>
        <w:t>，</w:t>
      </w:r>
      <w:proofErr w:type="spellStart"/>
      <w:r w:rsidR="00A556BE" w:rsidRPr="00EE5A5A">
        <w:rPr>
          <w:sz w:val="24"/>
          <w:szCs w:val="24"/>
        </w:rPr>
        <w:t>GetCurrentThread</w:t>
      </w:r>
      <w:proofErr w:type="spellEnd"/>
      <w:r w:rsidR="00A556BE" w:rsidRPr="00EE5A5A">
        <w:rPr>
          <w:rFonts w:hint="eastAsia"/>
          <w:sz w:val="24"/>
          <w:szCs w:val="24"/>
        </w:rPr>
        <w:t>函数被用于创建，销毁线程等</w:t>
      </w:r>
      <w:r w:rsidR="00A556BE" w:rsidRPr="00EE5A5A">
        <w:rPr>
          <w:sz w:val="24"/>
          <w:szCs w:val="24"/>
        </w:rPr>
        <w:t>,</w:t>
      </w:r>
      <w:r w:rsidR="00A556BE" w:rsidRPr="00EE5A5A">
        <w:rPr>
          <w:rFonts w:hint="eastAsia"/>
          <w:sz w:val="24"/>
          <w:szCs w:val="24"/>
        </w:rPr>
        <w:t>从而多线程处理。</w:t>
      </w:r>
    </w:p>
    <w:p w:rsidR="00EA23A4" w:rsidRDefault="004B3DB3" w:rsidP="00FB27FB">
      <w:pPr>
        <w:spacing w:before="0" w:after="200" w:line="240" w:lineRule="auto"/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t xml:space="preserve">3. (6 pts) What are a few strings that stick out to you and why?  </w:t>
      </w:r>
    </w:p>
    <w:p w:rsidR="008B54D7" w:rsidRPr="00EE5A5A" w:rsidRDefault="004B3DB3" w:rsidP="00FB27FB">
      <w:pPr>
        <w:spacing w:before="0" w:after="200" w:line="240" w:lineRule="auto"/>
        <w:rPr>
          <w:sz w:val="24"/>
          <w:szCs w:val="24"/>
        </w:rPr>
      </w:pPr>
      <w:r w:rsidRPr="00EE5A5A">
        <w:rPr>
          <w:b/>
          <w:sz w:val="24"/>
          <w:szCs w:val="24"/>
        </w:rPr>
        <w:lastRenderedPageBreak/>
        <w:t>a.   </w:t>
      </w:r>
      <w:proofErr w:type="spellStart"/>
      <w:r w:rsidR="008264F8" w:rsidRPr="00EE5A5A">
        <w:rPr>
          <w:sz w:val="24"/>
          <w:szCs w:val="24"/>
        </w:rPr>
        <w:t>ShellExecuteExA</w:t>
      </w:r>
      <w:proofErr w:type="spellEnd"/>
      <w:r w:rsidR="008264F8" w:rsidRPr="00EE5A5A">
        <w:rPr>
          <w:rFonts w:hint="eastAsia"/>
          <w:sz w:val="24"/>
          <w:szCs w:val="24"/>
        </w:rPr>
        <w:t>，</w:t>
      </w:r>
      <w:r w:rsidR="008264F8" w:rsidRPr="00EE5A5A">
        <w:rPr>
          <w:sz w:val="24"/>
          <w:szCs w:val="24"/>
        </w:rPr>
        <w:t>cmd.exe</w:t>
      </w:r>
      <w:r w:rsidR="008264F8" w:rsidRPr="00EE5A5A">
        <w:rPr>
          <w:rFonts w:hint="eastAsia"/>
          <w:sz w:val="24"/>
          <w:szCs w:val="24"/>
        </w:rPr>
        <w:t>。通过</w:t>
      </w:r>
      <w:proofErr w:type="spellStart"/>
      <w:r w:rsidR="008264F8" w:rsidRPr="00EE5A5A">
        <w:rPr>
          <w:sz w:val="24"/>
          <w:szCs w:val="24"/>
        </w:rPr>
        <w:t>ShellExecuteExA</w:t>
      </w:r>
      <w:proofErr w:type="spellEnd"/>
      <w:r w:rsidR="008264F8" w:rsidRPr="00EE5A5A">
        <w:rPr>
          <w:rFonts w:hint="eastAsia"/>
          <w:sz w:val="24"/>
          <w:szCs w:val="24"/>
        </w:rPr>
        <w:t>函数可以打开文件或执行程序，将</w:t>
      </w:r>
      <w:r w:rsidR="008264F8" w:rsidRPr="00EE5A5A">
        <w:rPr>
          <w:sz w:val="24"/>
          <w:szCs w:val="24"/>
        </w:rPr>
        <w:t>cmd.exe</w:t>
      </w:r>
      <w:r w:rsidR="008264F8" w:rsidRPr="00EE5A5A">
        <w:rPr>
          <w:rFonts w:hint="eastAsia"/>
          <w:sz w:val="24"/>
          <w:szCs w:val="24"/>
        </w:rPr>
        <w:t>作为输入能执行命令行从而执行更多操作。</w:t>
      </w:r>
    </w:p>
    <w:p w:rsidR="008B54D7" w:rsidRPr="00EE5A5A" w:rsidRDefault="004B3DB3" w:rsidP="00FB27FB">
      <w:pPr>
        <w:spacing w:before="0" w:after="200" w:line="240" w:lineRule="auto"/>
        <w:rPr>
          <w:sz w:val="24"/>
          <w:szCs w:val="24"/>
        </w:rPr>
      </w:pPr>
      <w:r w:rsidRPr="00EE5A5A">
        <w:rPr>
          <w:b/>
          <w:sz w:val="24"/>
          <w:szCs w:val="24"/>
        </w:rPr>
        <w:t xml:space="preserve">b.    </w:t>
      </w:r>
      <w:r w:rsidR="008264F8" w:rsidRPr="00EE5A5A">
        <w:rPr>
          <w:sz w:val="24"/>
          <w:szCs w:val="24"/>
        </w:rPr>
        <w:t>COMSPEC</w:t>
      </w:r>
      <w:r w:rsidR="008264F8" w:rsidRPr="00EE5A5A">
        <w:rPr>
          <w:rFonts w:hint="eastAsia"/>
          <w:sz w:val="24"/>
          <w:szCs w:val="24"/>
        </w:rPr>
        <w:t>。因为在</w:t>
      </w:r>
      <w:proofErr w:type="spellStart"/>
      <w:r w:rsidR="008264F8" w:rsidRPr="00EE5A5A">
        <w:rPr>
          <w:sz w:val="24"/>
          <w:szCs w:val="24"/>
        </w:rPr>
        <w:t>cmd</w:t>
      </w:r>
      <w:proofErr w:type="spellEnd"/>
      <w:r w:rsidR="008264F8" w:rsidRPr="00EE5A5A">
        <w:rPr>
          <w:rFonts w:hint="eastAsia"/>
          <w:sz w:val="24"/>
          <w:szCs w:val="24"/>
        </w:rPr>
        <w:t>中通过它能得到命令解释器的绝对路径名。</w:t>
      </w:r>
    </w:p>
    <w:p w:rsidR="001F3E07" w:rsidRPr="00EE5A5A" w:rsidRDefault="004B3DB3" w:rsidP="001F3E07">
      <w:pPr>
        <w:spacing w:before="0" w:after="200" w:line="240" w:lineRule="auto"/>
        <w:rPr>
          <w:sz w:val="24"/>
          <w:szCs w:val="24"/>
        </w:rPr>
      </w:pPr>
      <w:r w:rsidRPr="00EE5A5A">
        <w:rPr>
          <w:b/>
          <w:sz w:val="24"/>
          <w:szCs w:val="24"/>
        </w:rPr>
        <w:t xml:space="preserve">c.  </w:t>
      </w:r>
      <w:r w:rsidRPr="00EE5A5A">
        <w:rPr>
          <w:rFonts w:hint="eastAsia"/>
          <w:b/>
          <w:sz w:val="24"/>
          <w:szCs w:val="24"/>
        </w:rPr>
        <w:t> </w:t>
      </w:r>
      <w:r w:rsidRPr="00EE5A5A">
        <w:rPr>
          <w:b/>
          <w:sz w:val="24"/>
          <w:szCs w:val="24"/>
        </w:rPr>
        <w:t xml:space="preserve"> </w:t>
      </w:r>
      <w:proofErr w:type="spellStart"/>
      <w:r w:rsidR="001F3E07" w:rsidRPr="00EE5A5A">
        <w:rPr>
          <w:sz w:val="24"/>
          <w:szCs w:val="24"/>
        </w:rPr>
        <w:t>GetComputerNameA</w:t>
      </w:r>
      <w:proofErr w:type="spellEnd"/>
      <w:r w:rsidR="001F3E07" w:rsidRPr="00EE5A5A">
        <w:rPr>
          <w:rFonts w:hint="eastAsia"/>
          <w:sz w:val="24"/>
          <w:szCs w:val="24"/>
        </w:rPr>
        <w:t>和</w:t>
      </w:r>
      <w:proofErr w:type="spellStart"/>
      <w:r w:rsidR="001F3E07" w:rsidRPr="00EE5A5A">
        <w:rPr>
          <w:sz w:val="24"/>
          <w:szCs w:val="24"/>
        </w:rPr>
        <w:t>GetShortPathNameA</w:t>
      </w:r>
      <w:proofErr w:type="spellEnd"/>
      <w:r w:rsidR="001F3E07" w:rsidRPr="00EE5A5A">
        <w:rPr>
          <w:rFonts w:hint="eastAsia"/>
          <w:sz w:val="24"/>
          <w:szCs w:val="24"/>
        </w:rPr>
        <w:t>。因为通过这两个函数能获取用户</w:t>
      </w:r>
      <w:r w:rsidR="006B07DB" w:rsidRPr="00EE5A5A">
        <w:rPr>
          <w:rFonts w:hint="eastAsia"/>
          <w:sz w:val="24"/>
          <w:szCs w:val="24"/>
        </w:rPr>
        <w:t>主机</w:t>
      </w:r>
      <w:r w:rsidR="000C5AF6" w:rsidRPr="00EE5A5A">
        <w:rPr>
          <w:rFonts w:hint="eastAsia"/>
          <w:sz w:val="24"/>
          <w:szCs w:val="24"/>
        </w:rPr>
        <w:t>名</w:t>
      </w:r>
      <w:r w:rsidR="001F3E07" w:rsidRPr="00EE5A5A">
        <w:rPr>
          <w:rFonts w:hint="eastAsia"/>
          <w:sz w:val="24"/>
          <w:szCs w:val="24"/>
        </w:rPr>
        <w:t>和路径名。</w:t>
      </w:r>
    </w:p>
    <w:p w:rsidR="00FE069F" w:rsidRPr="00EE5A5A" w:rsidRDefault="00FE069F" w:rsidP="00FB27FB">
      <w:pPr>
        <w:spacing w:before="0" w:after="200" w:line="240" w:lineRule="auto"/>
        <w:rPr>
          <w:sz w:val="24"/>
          <w:szCs w:val="24"/>
        </w:rPr>
      </w:pPr>
    </w:p>
    <w:p w:rsidR="004E1A4D" w:rsidRPr="00EE5A5A" w:rsidRDefault="004B3DB3" w:rsidP="004B3DB3">
      <w:pPr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t xml:space="preserve">4. (2 pts) What happens when you run this malware? Is it what you expected and why?  </w:t>
      </w:r>
    </w:p>
    <w:p w:rsidR="005A2D8E" w:rsidRPr="00EE5A5A" w:rsidRDefault="004E1A4D" w:rsidP="004E1A4D">
      <w:pPr>
        <w:pStyle w:val="FirstParagraph"/>
        <w:rPr>
          <w:lang w:eastAsia="zh-CN"/>
        </w:rPr>
      </w:pPr>
      <w:r w:rsidRPr="00EE5A5A">
        <w:rPr>
          <w:rFonts w:hint="eastAsia"/>
          <w:lang w:eastAsia="zh-CN"/>
        </w:rPr>
        <w:t>该程序运行</w:t>
      </w:r>
      <w:r w:rsidR="00E83B70" w:rsidRPr="00EE5A5A">
        <w:rPr>
          <w:rFonts w:hint="eastAsia"/>
          <w:lang w:eastAsia="zh-CN"/>
        </w:rPr>
        <w:t>时有一点延时，</w:t>
      </w:r>
      <w:r w:rsidRPr="00EE5A5A">
        <w:rPr>
          <w:rFonts w:hint="eastAsia"/>
          <w:lang w:eastAsia="zh-CN"/>
        </w:rPr>
        <w:t>之后消失。</w:t>
      </w:r>
    </w:p>
    <w:p w:rsidR="004E1A4D" w:rsidRPr="00EE5A5A" w:rsidRDefault="004E1A4D" w:rsidP="004E1A4D">
      <w:pPr>
        <w:pStyle w:val="FirstParagraph"/>
        <w:rPr>
          <w:lang w:eastAsia="zh-CN"/>
        </w:rPr>
      </w:pPr>
      <w:r w:rsidRPr="00EE5A5A">
        <w:rPr>
          <w:rFonts w:hint="eastAsia"/>
          <w:lang w:eastAsia="zh-CN"/>
        </w:rPr>
        <w:t>和预期</w:t>
      </w:r>
      <w:r w:rsidR="006C1635" w:rsidRPr="00EE5A5A">
        <w:rPr>
          <w:rFonts w:hint="eastAsia"/>
          <w:lang w:eastAsia="zh-CN"/>
        </w:rPr>
        <w:t>有一点</w:t>
      </w:r>
      <w:r w:rsidR="000414AE" w:rsidRPr="00EE5A5A">
        <w:rPr>
          <w:rFonts w:hint="eastAsia"/>
          <w:lang w:eastAsia="zh-CN"/>
        </w:rPr>
        <w:t>不</w:t>
      </w:r>
      <w:r w:rsidRPr="00EE5A5A">
        <w:rPr>
          <w:rFonts w:hint="eastAsia"/>
          <w:lang w:eastAsia="zh-CN"/>
        </w:rPr>
        <w:t>同，因为在程序执行过程中运行了</w:t>
      </w:r>
      <w:r w:rsidRPr="00EE5A5A">
        <w:rPr>
          <w:lang w:eastAsia="zh-CN"/>
        </w:rPr>
        <w:t>cmd.exe</w:t>
      </w:r>
      <w:r w:rsidRPr="00EE5A5A">
        <w:rPr>
          <w:rFonts w:hint="eastAsia"/>
          <w:lang w:eastAsia="zh-CN"/>
        </w:rPr>
        <w:t>并执行下图的</w:t>
      </w:r>
      <w:r w:rsidRPr="00EE5A5A">
        <w:rPr>
          <w:lang w:eastAsia="zh-CN"/>
        </w:rPr>
        <w:t>shell</w:t>
      </w:r>
    </w:p>
    <w:p w:rsidR="00FE069F" w:rsidRPr="00EE5A5A" w:rsidRDefault="00B06E09" w:rsidP="00F7465D">
      <w:pPr>
        <w:ind w:firstLine="432"/>
        <w:rPr>
          <w:b/>
          <w:sz w:val="24"/>
          <w:szCs w:val="24"/>
        </w:rPr>
      </w:pPr>
      <w:r w:rsidRPr="00EE5A5A">
        <w:rPr>
          <w:noProof/>
          <w:sz w:val="24"/>
          <w:szCs w:val="24"/>
        </w:rPr>
        <w:drawing>
          <wp:inline distT="0" distB="0" distL="0" distR="0" wp14:anchorId="44069557" wp14:editId="5DB8653A">
            <wp:extent cx="4930567" cy="1219306"/>
            <wp:effectExtent l="0" t="0" r="381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1219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14AE" w:rsidRPr="00EE5A5A" w:rsidRDefault="00D86E24" w:rsidP="00F7465D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所以程序运行之后消失</w:t>
      </w:r>
      <w:r w:rsidR="000414AE" w:rsidRPr="00EE5A5A">
        <w:rPr>
          <w:rFonts w:hint="eastAsia"/>
          <w:sz w:val="24"/>
          <w:szCs w:val="24"/>
        </w:rPr>
        <w:t>。</w:t>
      </w:r>
    </w:p>
    <w:p w:rsidR="00F7465D" w:rsidRPr="00EE5A5A" w:rsidRDefault="000414AE" w:rsidP="00F7465D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不同</w:t>
      </w:r>
      <w:r w:rsidR="00F62148" w:rsidRPr="00EE5A5A">
        <w:rPr>
          <w:rFonts w:hint="eastAsia"/>
          <w:sz w:val="24"/>
          <w:szCs w:val="24"/>
        </w:rPr>
        <w:t>之处在于</w:t>
      </w:r>
      <w:r w:rsidR="00350719" w:rsidRPr="00EE5A5A">
        <w:rPr>
          <w:rFonts w:hint="eastAsia"/>
          <w:sz w:val="24"/>
          <w:szCs w:val="24"/>
        </w:rPr>
        <w:t>由于无法连接</w:t>
      </w:r>
      <w:r w:rsidR="00350719" w:rsidRPr="00EE5A5A">
        <w:rPr>
          <w:sz w:val="24"/>
          <w:szCs w:val="24"/>
        </w:rPr>
        <w:t>60.248.52.95</w:t>
      </w:r>
      <w:r w:rsidRPr="00EE5A5A">
        <w:rPr>
          <w:rFonts w:hint="eastAsia"/>
          <w:sz w:val="24"/>
          <w:szCs w:val="24"/>
        </w:rPr>
        <w:t>，</w:t>
      </w:r>
      <w:r w:rsidR="00D568A5" w:rsidRPr="00EE5A5A">
        <w:rPr>
          <w:rFonts w:hint="eastAsia"/>
          <w:sz w:val="24"/>
          <w:szCs w:val="24"/>
        </w:rPr>
        <w:t>所以没有进行读写文件的操作。</w:t>
      </w:r>
    </w:p>
    <w:p w:rsidR="00103BD3" w:rsidRPr="00EE5A5A" w:rsidRDefault="004B3DB3" w:rsidP="004B3DB3">
      <w:pPr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t>5. (2 pts) Name a </w:t>
      </w:r>
      <w:proofErr w:type="spellStart"/>
      <w:r w:rsidRPr="00EE5A5A">
        <w:rPr>
          <w:b/>
          <w:sz w:val="24"/>
          <w:szCs w:val="24"/>
        </w:rPr>
        <w:t>procmon</w:t>
      </w:r>
      <w:proofErr w:type="spellEnd"/>
      <w:r w:rsidRPr="00EE5A5A">
        <w:rPr>
          <w:b/>
          <w:sz w:val="24"/>
          <w:szCs w:val="24"/>
        </w:rPr>
        <w:t> filter and why you used it.     </w:t>
      </w:r>
    </w:p>
    <w:p w:rsidR="00FE069F" w:rsidRDefault="00B546AE" w:rsidP="004B3DB3">
      <w:pPr>
        <w:rPr>
          <w:sz w:val="24"/>
          <w:szCs w:val="24"/>
        </w:rPr>
      </w:pPr>
      <w:r w:rsidRPr="00B546AE">
        <w:rPr>
          <w:sz w:val="24"/>
          <w:szCs w:val="24"/>
        </w:rPr>
        <w:t>P</w:t>
      </w:r>
      <w:r w:rsidRPr="00B546AE">
        <w:rPr>
          <w:rFonts w:hint="eastAsia"/>
          <w:sz w:val="24"/>
          <w:szCs w:val="24"/>
        </w:rPr>
        <w:t>rocess</w:t>
      </w:r>
      <w:r w:rsidRPr="00B546AE">
        <w:rPr>
          <w:sz w:val="24"/>
          <w:szCs w:val="24"/>
        </w:rPr>
        <w:t xml:space="preserve"> </w:t>
      </w:r>
      <w:r w:rsidRPr="00B546AE">
        <w:rPr>
          <w:rFonts w:hint="eastAsia"/>
          <w:sz w:val="24"/>
          <w:szCs w:val="24"/>
        </w:rPr>
        <w:t>monitor</w:t>
      </w:r>
      <w:r>
        <w:rPr>
          <w:rFonts w:hint="eastAsia"/>
          <w:sz w:val="24"/>
          <w:szCs w:val="24"/>
        </w:rPr>
        <w:t>。因为</w:t>
      </w:r>
      <w:r w:rsidR="00F358D8">
        <w:rPr>
          <w:rFonts w:hint="eastAsia"/>
          <w:sz w:val="24"/>
          <w:szCs w:val="24"/>
        </w:rPr>
        <w:t>通过如下图的设置之后可以直观的看到程序进行了哪些操作。</w:t>
      </w:r>
    </w:p>
    <w:p w:rsidR="00F358D8" w:rsidRDefault="00F358D8" w:rsidP="004B3DB3">
      <w:pPr>
        <w:rPr>
          <w:rFonts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291BBA2" wp14:editId="06107241">
            <wp:extent cx="3840813" cy="2263336"/>
            <wp:effectExtent l="0" t="0" r="7620" b="381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40813" cy="226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1410" w:rsidRPr="00B546AE" w:rsidRDefault="009E1410" w:rsidP="004B3DB3">
      <w:pPr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194B0583" wp14:editId="3D31FE45">
            <wp:extent cx="4999153" cy="396274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99153" cy="396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2C2F" w:rsidRPr="00EE5A5A" w:rsidRDefault="004B3DB3" w:rsidP="004B3DB3">
      <w:pPr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t>6. (4 pts) Are there any host­based signatures? (Files, registry keys, processes or services, etc).  If so, what are they? </w:t>
      </w:r>
    </w:p>
    <w:p w:rsidR="00C528C9" w:rsidRPr="00EE5A5A" w:rsidRDefault="00D25951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执行了</w:t>
      </w:r>
      <w:r w:rsidR="006033A1" w:rsidRPr="00EE5A5A">
        <w:rPr>
          <w:sz w:val="24"/>
          <w:szCs w:val="24"/>
        </w:rPr>
        <w:t>cmd.exe</w:t>
      </w:r>
      <w:r w:rsidR="002C5152">
        <w:rPr>
          <w:rFonts w:hint="eastAsia"/>
          <w:sz w:val="24"/>
          <w:szCs w:val="24"/>
        </w:rPr>
        <w:t>删除程序</w:t>
      </w:r>
      <w:r w:rsidR="00C528C9" w:rsidRPr="00EE5A5A">
        <w:rPr>
          <w:rFonts w:hint="eastAsia"/>
          <w:sz w:val="24"/>
          <w:szCs w:val="24"/>
        </w:rPr>
        <w:t>，并能进行读写文件操作。</w:t>
      </w:r>
    </w:p>
    <w:p w:rsidR="007404C9" w:rsidRPr="00EE5A5A" w:rsidRDefault="004B3DB3" w:rsidP="004B3DB3">
      <w:pPr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lastRenderedPageBreak/>
        <w:t>7. (4 pts) Are there any </w:t>
      </w:r>
      <w:proofErr w:type="gramStart"/>
      <w:r w:rsidRPr="00EE5A5A">
        <w:rPr>
          <w:b/>
          <w:sz w:val="24"/>
          <w:szCs w:val="24"/>
        </w:rPr>
        <w:t>network based</w:t>
      </w:r>
      <w:proofErr w:type="gramEnd"/>
      <w:r w:rsidRPr="00EE5A5A">
        <w:rPr>
          <w:b/>
          <w:sz w:val="24"/>
          <w:szCs w:val="24"/>
        </w:rPr>
        <w:t> signatures? (URLs, packet contents. etc) If so, what </w:t>
      </w:r>
      <w:proofErr w:type="gramStart"/>
      <w:r w:rsidRPr="00EE5A5A">
        <w:rPr>
          <w:b/>
          <w:sz w:val="24"/>
          <w:szCs w:val="24"/>
        </w:rPr>
        <w:t>are  they</w:t>
      </w:r>
      <w:proofErr w:type="gramEnd"/>
      <w:r w:rsidRPr="00EE5A5A">
        <w:rPr>
          <w:b/>
          <w:sz w:val="24"/>
          <w:szCs w:val="24"/>
        </w:rPr>
        <w:t xml:space="preserve">?    </w:t>
      </w:r>
    </w:p>
    <w:p w:rsidR="007404C9" w:rsidRPr="00EE5A5A" w:rsidRDefault="007404C9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下载文件的</w:t>
      </w:r>
      <w:proofErr w:type="spellStart"/>
      <w:r w:rsidRPr="00EE5A5A">
        <w:rPr>
          <w:rFonts w:hint="eastAsia"/>
          <w:sz w:val="24"/>
          <w:szCs w:val="24"/>
        </w:rPr>
        <w:t>url</w:t>
      </w:r>
      <w:proofErr w:type="spellEnd"/>
      <w:r w:rsidRPr="00EE5A5A">
        <w:rPr>
          <w:rFonts w:hint="eastAsia"/>
          <w:sz w:val="24"/>
          <w:szCs w:val="24"/>
        </w:rPr>
        <w:t>为</w:t>
      </w:r>
      <w:r w:rsidRPr="00EE5A5A">
        <w:rPr>
          <w:sz w:val="24"/>
          <w:szCs w:val="24"/>
        </w:rPr>
        <w:t>http://www.ueopen.com/test.html</w:t>
      </w:r>
    </w:p>
    <w:p w:rsidR="006033A1" w:rsidRPr="00EE5A5A" w:rsidRDefault="006033A1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通信服务器为</w:t>
      </w:r>
      <w:r w:rsidRPr="00EE5A5A">
        <w:rPr>
          <w:sz w:val="24"/>
          <w:szCs w:val="24"/>
        </w:rPr>
        <w:t>60.248.52.95</w:t>
      </w:r>
      <w:r w:rsidRPr="00EE5A5A">
        <w:rPr>
          <w:rFonts w:hint="eastAsia"/>
          <w:sz w:val="24"/>
          <w:szCs w:val="24"/>
        </w:rPr>
        <w:t>，端口为4</w:t>
      </w:r>
      <w:r w:rsidRPr="00EE5A5A">
        <w:rPr>
          <w:sz w:val="24"/>
          <w:szCs w:val="24"/>
        </w:rPr>
        <w:t>43</w:t>
      </w:r>
    </w:p>
    <w:p w:rsidR="006033A1" w:rsidRPr="00EE5A5A" w:rsidRDefault="006033A1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发送的</w:t>
      </w:r>
      <w:proofErr w:type="gramStart"/>
      <w:r w:rsidRPr="00EE5A5A">
        <w:rPr>
          <w:rFonts w:hint="eastAsia"/>
          <w:sz w:val="24"/>
          <w:szCs w:val="24"/>
        </w:rPr>
        <w:t>包内容</w:t>
      </w:r>
      <w:proofErr w:type="gramEnd"/>
      <w:r w:rsidRPr="00EE5A5A">
        <w:rPr>
          <w:rFonts w:hint="eastAsia"/>
          <w:sz w:val="24"/>
          <w:szCs w:val="24"/>
        </w:rPr>
        <w:t>为目标主机名</w:t>
      </w:r>
    </w:p>
    <w:p w:rsidR="00FE069F" w:rsidRPr="00EE5A5A" w:rsidRDefault="004B3DB3" w:rsidP="004B3DB3">
      <w:pPr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t xml:space="preserve">8. (1 pts) Is there anything that impeded your analysis? How so? How might you overcome this?      </w:t>
      </w:r>
    </w:p>
    <w:p w:rsidR="002501E9" w:rsidRPr="00EE5A5A" w:rsidRDefault="00235A7B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在用IDA静态分析时发现</w:t>
      </w:r>
      <w:r w:rsidR="00FF237F" w:rsidRPr="00EE5A5A">
        <w:rPr>
          <w:rFonts w:hint="eastAsia"/>
          <w:sz w:val="24"/>
          <w:szCs w:val="24"/>
        </w:rPr>
        <w:t>有些</w:t>
      </w:r>
      <w:r w:rsidRPr="00EE5A5A">
        <w:rPr>
          <w:rFonts w:hint="eastAsia"/>
          <w:sz w:val="24"/>
          <w:szCs w:val="24"/>
        </w:rPr>
        <w:t>关键的字符串需要动态执行才能查看</w:t>
      </w:r>
      <w:r w:rsidR="006E6AAC" w:rsidRPr="00EE5A5A">
        <w:rPr>
          <w:rFonts w:hint="eastAsia"/>
          <w:sz w:val="24"/>
          <w:szCs w:val="24"/>
        </w:rPr>
        <w:t>，如下图</w:t>
      </w:r>
      <w:r w:rsidRPr="00EE5A5A">
        <w:rPr>
          <w:rFonts w:hint="eastAsia"/>
          <w:sz w:val="24"/>
          <w:szCs w:val="24"/>
        </w:rPr>
        <w:t>。</w:t>
      </w:r>
    </w:p>
    <w:p w:rsidR="00C361AE" w:rsidRPr="00EE5A5A" w:rsidRDefault="00C361AE" w:rsidP="004B3DB3">
      <w:pPr>
        <w:rPr>
          <w:sz w:val="24"/>
          <w:szCs w:val="24"/>
        </w:rPr>
      </w:pPr>
      <w:r w:rsidRPr="00EE5A5A">
        <w:rPr>
          <w:noProof/>
          <w:sz w:val="24"/>
          <w:szCs w:val="24"/>
        </w:rPr>
        <w:drawing>
          <wp:inline distT="0" distB="0" distL="0" distR="0" wp14:anchorId="039E830D" wp14:editId="1FC34B7F">
            <wp:extent cx="5274310" cy="14097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144ED" w:rsidRPr="00EE5A5A">
        <w:rPr>
          <w:noProof/>
          <w:sz w:val="24"/>
          <w:szCs w:val="24"/>
        </w:rPr>
        <w:drawing>
          <wp:inline distT="0" distB="0" distL="0" distR="0" wp14:anchorId="02DF5F6B" wp14:editId="5A9DA939">
            <wp:extent cx="5274310" cy="148907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8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44ED" w:rsidRPr="00EE5A5A" w:rsidRDefault="007144ED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于是我使用</w:t>
      </w:r>
      <w:proofErr w:type="spellStart"/>
      <w:r w:rsidRPr="00EE5A5A">
        <w:rPr>
          <w:rFonts w:hint="eastAsia"/>
          <w:sz w:val="24"/>
          <w:szCs w:val="24"/>
        </w:rPr>
        <w:t>Olldbg</w:t>
      </w:r>
      <w:proofErr w:type="spellEnd"/>
      <w:r w:rsidRPr="00EE5A5A">
        <w:rPr>
          <w:rFonts w:hint="eastAsia"/>
          <w:sz w:val="24"/>
          <w:szCs w:val="24"/>
        </w:rPr>
        <w:t>动态调试发现该字符串如下图所示</w:t>
      </w:r>
      <w:r w:rsidR="00BF0FE4" w:rsidRPr="00EE5A5A">
        <w:rPr>
          <w:rFonts w:hint="eastAsia"/>
          <w:sz w:val="24"/>
          <w:szCs w:val="24"/>
        </w:rPr>
        <w:t>，解决了问题</w:t>
      </w:r>
      <w:r w:rsidR="000B1E0B" w:rsidRPr="00EE5A5A">
        <w:rPr>
          <w:rFonts w:hint="eastAsia"/>
          <w:sz w:val="24"/>
          <w:szCs w:val="24"/>
        </w:rPr>
        <w:t>。</w:t>
      </w:r>
    </w:p>
    <w:p w:rsidR="007144ED" w:rsidRPr="00EE5A5A" w:rsidRDefault="007144ED" w:rsidP="004B3DB3">
      <w:pPr>
        <w:rPr>
          <w:sz w:val="24"/>
          <w:szCs w:val="24"/>
        </w:rPr>
      </w:pPr>
      <w:r w:rsidRPr="00EE5A5A">
        <w:rPr>
          <w:noProof/>
          <w:sz w:val="24"/>
          <w:szCs w:val="24"/>
        </w:rPr>
        <w:drawing>
          <wp:inline distT="0" distB="0" distL="0" distR="0" wp14:anchorId="25311699" wp14:editId="029F5654">
            <wp:extent cx="2735817" cy="464860"/>
            <wp:effectExtent l="0" t="0" r="762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35817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3DB3" w:rsidRPr="00EE5A5A" w:rsidRDefault="004B3DB3" w:rsidP="004B3DB3">
      <w:pPr>
        <w:rPr>
          <w:b/>
          <w:sz w:val="24"/>
          <w:szCs w:val="24"/>
        </w:rPr>
      </w:pPr>
      <w:r w:rsidRPr="00EE5A5A">
        <w:rPr>
          <w:b/>
          <w:sz w:val="24"/>
          <w:szCs w:val="24"/>
        </w:rPr>
        <w:lastRenderedPageBreak/>
        <w:t>9. (2 pts) What do you think is the purpose of this malware? </w:t>
      </w:r>
    </w:p>
    <w:p w:rsidR="00F8089B" w:rsidRDefault="008A05BB" w:rsidP="004B3DB3">
      <w:pPr>
        <w:rPr>
          <w:sz w:val="24"/>
          <w:szCs w:val="24"/>
        </w:rPr>
      </w:pPr>
      <w:r w:rsidRPr="00EE5A5A">
        <w:rPr>
          <w:rFonts w:hint="eastAsia"/>
          <w:sz w:val="24"/>
          <w:szCs w:val="24"/>
        </w:rPr>
        <w:t>我认为</w:t>
      </w:r>
      <w:r w:rsidR="00634FDC" w:rsidRPr="00EE5A5A">
        <w:rPr>
          <w:rFonts w:hint="eastAsia"/>
          <w:sz w:val="24"/>
          <w:szCs w:val="24"/>
        </w:rPr>
        <w:t>该程序</w:t>
      </w:r>
      <w:r w:rsidR="00F074BE" w:rsidRPr="00EE5A5A">
        <w:rPr>
          <w:rFonts w:hint="eastAsia"/>
          <w:sz w:val="24"/>
          <w:szCs w:val="24"/>
        </w:rPr>
        <w:t>的目的是</w:t>
      </w:r>
      <w:r w:rsidR="006A3116" w:rsidRPr="00EE5A5A">
        <w:rPr>
          <w:rFonts w:hint="eastAsia"/>
          <w:sz w:val="24"/>
          <w:szCs w:val="24"/>
        </w:rPr>
        <w:t>获取目的主机的</w:t>
      </w:r>
      <w:r w:rsidR="00C55AE2" w:rsidRPr="00EE5A5A">
        <w:rPr>
          <w:rFonts w:hint="eastAsia"/>
          <w:sz w:val="24"/>
          <w:szCs w:val="24"/>
        </w:rPr>
        <w:t>文件内容和</w:t>
      </w:r>
      <w:r w:rsidR="006A3116" w:rsidRPr="00EE5A5A">
        <w:rPr>
          <w:rFonts w:hint="eastAsia"/>
          <w:sz w:val="24"/>
          <w:szCs w:val="24"/>
        </w:rPr>
        <w:t>权限，</w:t>
      </w:r>
      <w:r w:rsidR="00C70DE9" w:rsidRPr="00EE5A5A">
        <w:rPr>
          <w:rFonts w:hint="eastAsia"/>
          <w:sz w:val="24"/>
          <w:szCs w:val="24"/>
        </w:rPr>
        <w:t>具体过程为</w:t>
      </w:r>
      <w:r w:rsidR="00F074BE" w:rsidRPr="00EE5A5A">
        <w:rPr>
          <w:rFonts w:hint="eastAsia"/>
          <w:sz w:val="24"/>
          <w:szCs w:val="24"/>
        </w:rPr>
        <w:t>从目的主机读取文件内容发送给服务器</w:t>
      </w:r>
      <w:r w:rsidR="005F0DEE" w:rsidRPr="00EE5A5A">
        <w:rPr>
          <w:rFonts w:hint="eastAsia"/>
          <w:sz w:val="24"/>
          <w:szCs w:val="24"/>
        </w:rPr>
        <w:t>，</w:t>
      </w:r>
      <w:r w:rsidR="00EA5CB0" w:rsidRPr="00EE5A5A">
        <w:rPr>
          <w:rFonts w:hint="eastAsia"/>
          <w:sz w:val="24"/>
          <w:szCs w:val="24"/>
        </w:rPr>
        <w:t>并</w:t>
      </w:r>
      <w:r w:rsidR="000B74A3" w:rsidRPr="00EE5A5A">
        <w:rPr>
          <w:rFonts w:hint="eastAsia"/>
          <w:sz w:val="24"/>
          <w:szCs w:val="24"/>
        </w:rPr>
        <w:t>从服务器接收文件复制到目的主机，</w:t>
      </w:r>
      <w:r w:rsidR="00686F3D" w:rsidRPr="00EE5A5A">
        <w:rPr>
          <w:rFonts w:hint="eastAsia"/>
          <w:sz w:val="24"/>
          <w:szCs w:val="24"/>
        </w:rPr>
        <w:t>最后</w:t>
      </w:r>
      <w:r w:rsidR="00EA5CB0" w:rsidRPr="00EE5A5A">
        <w:rPr>
          <w:rFonts w:hint="eastAsia"/>
          <w:sz w:val="24"/>
          <w:szCs w:val="24"/>
        </w:rPr>
        <w:t>在程序执行结束</w:t>
      </w:r>
      <w:r w:rsidR="003C0702" w:rsidRPr="00EE5A5A">
        <w:rPr>
          <w:rFonts w:hint="eastAsia"/>
          <w:sz w:val="24"/>
          <w:szCs w:val="24"/>
        </w:rPr>
        <w:t>时</w:t>
      </w:r>
      <w:r w:rsidR="00A90CEC" w:rsidRPr="00EE5A5A">
        <w:rPr>
          <w:rFonts w:hint="eastAsia"/>
          <w:sz w:val="24"/>
          <w:szCs w:val="24"/>
        </w:rPr>
        <w:t>删除程序</w:t>
      </w:r>
      <w:r w:rsidR="00CF7A79" w:rsidRPr="00EE5A5A">
        <w:rPr>
          <w:rFonts w:hint="eastAsia"/>
          <w:sz w:val="24"/>
          <w:szCs w:val="24"/>
        </w:rPr>
        <w:t>，防止留下痕迹</w:t>
      </w:r>
      <w:r w:rsidR="00A90CEC" w:rsidRPr="00EE5A5A">
        <w:rPr>
          <w:rFonts w:hint="eastAsia"/>
          <w:sz w:val="24"/>
          <w:szCs w:val="24"/>
        </w:rPr>
        <w:t>。</w:t>
      </w: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Default="00F601F6" w:rsidP="004B3DB3">
      <w:pPr>
        <w:rPr>
          <w:sz w:val="24"/>
          <w:szCs w:val="24"/>
        </w:rPr>
      </w:pPr>
    </w:p>
    <w:p w:rsidR="00F601F6" w:rsidRPr="00992C2F" w:rsidRDefault="00F601F6" w:rsidP="00F601F6">
      <w:pPr>
        <w:rPr>
          <w:b/>
          <w:sz w:val="32"/>
          <w:szCs w:val="32"/>
        </w:rPr>
      </w:pPr>
      <w:r w:rsidRPr="00992C2F">
        <w:rPr>
          <w:b/>
          <w:sz w:val="32"/>
          <w:szCs w:val="32"/>
        </w:rPr>
        <w:lastRenderedPageBreak/>
        <w:t>Lab_01­</w:t>
      </w:r>
      <w:proofErr w:type="gramStart"/>
      <w:r>
        <w:rPr>
          <w:b/>
          <w:sz w:val="32"/>
          <w:szCs w:val="32"/>
        </w:rPr>
        <w:t>2</w:t>
      </w:r>
      <w:r w:rsidRPr="00992C2F">
        <w:rPr>
          <w:b/>
          <w:sz w:val="32"/>
          <w:szCs w:val="32"/>
        </w:rPr>
        <w:t>.malware</w:t>
      </w:r>
      <w:proofErr w:type="gramEnd"/>
      <w:r w:rsidRPr="00992C2F">
        <w:rPr>
          <w:b/>
          <w:sz w:val="32"/>
          <w:szCs w:val="32"/>
        </w:rPr>
        <w:t xml:space="preserve">  </w:t>
      </w:r>
    </w:p>
    <w:p w:rsidR="00F601F6" w:rsidRPr="00F601F6" w:rsidRDefault="00F601F6" w:rsidP="00F601F6">
      <w:pPr>
        <w:pStyle w:val="a7"/>
        <w:numPr>
          <w:ilvl w:val="0"/>
          <w:numId w:val="3"/>
        </w:numPr>
        <w:ind w:firstLineChars="0"/>
        <w:rPr>
          <w:b/>
          <w:sz w:val="28"/>
          <w:szCs w:val="28"/>
        </w:rPr>
      </w:pPr>
      <w:r w:rsidRPr="00F601F6">
        <w:rPr>
          <w:b/>
          <w:sz w:val="28"/>
          <w:szCs w:val="28"/>
        </w:rPr>
        <w:t>(</w:t>
      </w:r>
      <w:r w:rsidR="006178FA" w:rsidRPr="006178FA">
        <w:rPr>
          <w:b/>
          <w:sz w:val="28"/>
          <w:szCs w:val="28"/>
        </w:rPr>
        <w:t>1 pts) What is the md5sum? What of interest does </w:t>
      </w:r>
      <w:proofErr w:type="spellStart"/>
      <w:r w:rsidR="006178FA" w:rsidRPr="006178FA">
        <w:rPr>
          <w:b/>
          <w:sz w:val="28"/>
          <w:szCs w:val="28"/>
        </w:rPr>
        <w:t>VirusTotal</w:t>
      </w:r>
      <w:proofErr w:type="spellEnd"/>
      <w:r w:rsidR="006178FA" w:rsidRPr="006178FA">
        <w:rPr>
          <w:b/>
          <w:sz w:val="28"/>
          <w:szCs w:val="28"/>
        </w:rPr>
        <w:t> Report?</w:t>
      </w:r>
      <w:r w:rsidRPr="00F601F6">
        <w:rPr>
          <w:b/>
          <w:sz w:val="28"/>
          <w:szCs w:val="28"/>
        </w:rPr>
        <w:t xml:space="preserve">  </w:t>
      </w:r>
    </w:p>
    <w:p w:rsidR="00F601F6" w:rsidRDefault="00F94AED" w:rsidP="00F601F6">
      <w:pPr>
        <w:rPr>
          <w:sz w:val="24"/>
          <w:szCs w:val="24"/>
        </w:rPr>
      </w:pPr>
      <w:r>
        <w:rPr>
          <w:sz w:val="24"/>
          <w:szCs w:val="24"/>
        </w:rPr>
        <w:t>Md5</w:t>
      </w:r>
      <w:r>
        <w:rPr>
          <w:rFonts w:hint="eastAsia"/>
          <w:sz w:val="24"/>
          <w:szCs w:val="24"/>
        </w:rPr>
        <w:t>校验和为</w:t>
      </w:r>
      <w:r w:rsidRPr="00F94AED">
        <w:rPr>
          <w:sz w:val="24"/>
          <w:szCs w:val="24"/>
        </w:rPr>
        <w:t>02658bc9801f98dfdf167accf57f6a36</w:t>
      </w:r>
      <w:r w:rsidR="0016319E">
        <w:rPr>
          <w:rFonts w:hint="eastAsia"/>
          <w:sz w:val="24"/>
          <w:szCs w:val="24"/>
        </w:rPr>
        <w:t>。</w:t>
      </w:r>
    </w:p>
    <w:p w:rsidR="00073FCD" w:rsidRDefault="00073FCD" w:rsidP="00F601F6">
      <w:pPr>
        <w:rPr>
          <w:sz w:val="24"/>
          <w:szCs w:val="24"/>
        </w:rPr>
      </w:pPr>
    </w:p>
    <w:p w:rsidR="0016319E" w:rsidRPr="00EE5A5A" w:rsidRDefault="009E6B02" w:rsidP="00F601F6">
      <w:pPr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2FB55CB5" wp14:editId="150182ED">
            <wp:extent cx="5274310" cy="326263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62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01F6" w:rsidRPr="00992C2F" w:rsidRDefault="00F601F6" w:rsidP="00F601F6">
      <w:pPr>
        <w:rPr>
          <w:b/>
          <w:sz w:val="28"/>
          <w:szCs w:val="28"/>
        </w:rPr>
      </w:pPr>
      <w:r w:rsidRPr="00992C2F">
        <w:rPr>
          <w:b/>
          <w:sz w:val="28"/>
          <w:szCs w:val="28"/>
        </w:rPr>
        <w:t xml:space="preserve">2. (6 pts) List a few imports or sets of imports and describe how the malware might use them.  </w:t>
      </w:r>
    </w:p>
    <w:p w:rsidR="00F601F6" w:rsidRDefault="004B7C5F" w:rsidP="00AB26C1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>.</w:t>
      </w:r>
      <w:r w:rsidR="00BC6F30">
        <w:rPr>
          <w:sz w:val="24"/>
          <w:szCs w:val="24"/>
        </w:rPr>
        <w:t xml:space="preserve"> </w:t>
      </w:r>
      <w:proofErr w:type="spellStart"/>
      <w:r w:rsidR="00AB26C1" w:rsidRPr="00AB26C1">
        <w:rPr>
          <w:sz w:val="24"/>
          <w:szCs w:val="24"/>
        </w:rPr>
        <w:t>WriteFile</w:t>
      </w:r>
      <w:proofErr w:type="spellEnd"/>
      <w:r w:rsidR="00AB26C1">
        <w:rPr>
          <w:rFonts w:hint="eastAsia"/>
          <w:sz w:val="24"/>
          <w:szCs w:val="24"/>
        </w:rPr>
        <w:t>，</w:t>
      </w:r>
      <w:proofErr w:type="spellStart"/>
      <w:r w:rsidR="00AB26C1" w:rsidRPr="00AB26C1">
        <w:rPr>
          <w:sz w:val="24"/>
          <w:szCs w:val="24"/>
        </w:rPr>
        <w:t>GetWindowsDirectoryA</w:t>
      </w:r>
      <w:proofErr w:type="spellEnd"/>
      <w:r w:rsidR="00AB26C1">
        <w:rPr>
          <w:rFonts w:hint="eastAsia"/>
          <w:sz w:val="24"/>
          <w:szCs w:val="24"/>
        </w:rPr>
        <w:t>，</w:t>
      </w:r>
      <w:proofErr w:type="spellStart"/>
      <w:r w:rsidR="00AB26C1" w:rsidRPr="00AB26C1">
        <w:rPr>
          <w:sz w:val="24"/>
          <w:szCs w:val="24"/>
        </w:rPr>
        <w:t>ReadFile</w:t>
      </w:r>
      <w:proofErr w:type="spellEnd"/>
      <w:r w:rsidR="00AB26C1">
        <w:rPr>
          <w:rFonts w:hint="eastAsia"/>
          <w:sz w:val="24"/>
          <w:szCs w:val="24"/>
        </w:rPr>
        <w:t>。该程序使用这些函数获取主机内的目录，并对</w:t>
      </w:r>
      <w:r w:rsidR="00E766A9">
        <w:rPr>
          <w:rFonts w:hint="eastAsia"/>
          <w:sz w:val="24"/>
          <w:szCs w:val="24"/>
        </w:rPr>
        <w:t>主机上的</w:t>
      </w:r>
      <w:r w:rsidR="00AB26C1">
        <w:rPr>
          <w:rFonts w:hint="eastAsia"/>
          <w:sz w:val="24"/>
          <w:szCs w:val="24"/>
        </w:rPr>
        <w:t>文件进行读写操作。</w:t>
      </w:r>
    </w:p>
    <w:p w:rsidR="009C1644" w:rsidRDefault="009C1644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 xml:space="preserve">. </w:t>
      </w:r>
      <w:proofErr w:type="gramStart"/>
      <w:r w:rsidR="00BC6F30" w:rsidRPr="00BC6F30">
        <w:rPr>
          <w:sz w:val="24"/>
          <w:szCs w:val="24"/>
        </w:rPr>
        <w:t>InternetReadFile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HttpEndRequestA</w:t>
      </w:r>
      <w:proofErr w:type="gramEnd"/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InternetWriteFile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HttpSendRequestExA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HttpSe</w:t>
      </w:r>
      <w:r w:rsidR="00BC6F30" w:rsidRPr="00BC6F30">
        <w:rPr>
          <w:sz w:val="24"/>
          <w:szCs w:val="24"/>
        </w:rPr>
        <w:lastRenderedPageBreak/>
        <w:t>ndRequestA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InternetCloseHandle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InternetSetOptionA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InternetQueryOptionA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HttpOpenRequestA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InternetConnectA</w:t>
      </w:r>
      <w:r w:rsidR="00BC6F30">
        <w:rPr>
          <w:rFonts w:hint="eastAsia"/>
          <w:sz w:val="24"/>
          <w:szCs w:val="24"/>
        </w:rPr>
        <w:t>,</w:t>
      </w:r>
      <w:r w:rsidR="00BC6F30" w:rsidRPr="00BC6F30">
        <w:rPr>
          <w:sz w:val="24"/>
          <w:szCs w:val="24"/>
        </w:rPr>
        <w:t>InternetOpenA</w:t>
      </w:r>
      <w:r w:rsidR="00BC6F30">
        <w:rPr>
          <w:rFonts w:hint="eastAsia"/>
          <w:sz w:val="24"/>
          <w:szCs w:val="24"/>
        </w:rPr>
        <w:t>。该程序使用这些函数与服务器进行连接</w:t>
      </w:r>
      <w:r w:rsidR="00154B26">
        <w:rPr>
          <w:rFonts w:hint="eastAsia"/>
          <w:sz w:val="24"/>
          <w:szCs w:val="24"/>
        </w:rPr>
        <w:t>交互</w:t>
      </w:r>
      <w:r w:rsidR="00BC6F30">
        <w:rPr>
          <w:rFonts w:hint="eastAsia"/>
          <w:sz w:val="24"/>
          <w:szCs w:val="24"/>
        </w:rPr>
        <w:t>，并从服务器读取文件，在主机上写入文件</w:t>
      </w:r>
      <w:r w:rsidR="00154B26">
        <w:rPr>
          <w:rFonts w:hint="eastAsia"/>
          <w:sz w:val="24"/>
          <w:szCs w:val="24"/>
        </w:rPr>
        <w:t>。</w:t>
      </w:r>
    </w:p>
    <w:p w:rsidR="004E0E82" w:rsidRDefault="004E0E82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 xml:space="preserve">. </w:t>
      </w:r>
      <w:r w:rsidR="00E94C0E" w:rsidRPr="00E94C0E">
        <w:rPr>
          <w:sz w:val="24"/>
          <w:szCs w:val="24"/>
        </w:rPr>
        <w:t>Sleep</w:t>
      </w:r>
      <w:r w:rsidR="00E76323">
        <w:rPr>
          <w:rFonts w:hint="eastAsia"/>
          <w:sz w:val="24"/>
          <w:szCs w:val="24"/>
        </w:rPr>
        <w:t>。该程序使用sleep函数进行暂停</w:t>
      </w:r>
      <w:r w:rsidR="005D68AA">
        <w:rPr>
          <w:rFonts w:hint="eastAsia"/>
          <w:sz w:val="24"/>
          <w:szCs w:val="24"/>
        </w:rPr>
        <w:t>，等待</w:t>
      </w:r>
      <w:r w:rsidR="00E76323">
        <w:rPr>
          <w:rFonts w:hint="eastAsia"/>
          <w:sz w:val="24"/>
          <w:szCs w:val="24"/>
        </w:rPr>
        <w:t>操作。</w:t>
      </w:r>
    </w:p>
    <w:p w:rsidR="009C1076" w:rsidRDefault="009C1076" w:rsidP="00BC6F30">
      <w:pPr>
        <w:rPr>
          <w:b/>
          <w:sz w:val="28"/>
          <w:szCs w:val="28"/>
        </w:rPr>
      </w:pPr>
      <w:r w:rsidRPr="009C1076">
        <w:rPr>
          <w:b/>
          <w:sz w:val="28"/>
          <w:szCs w:val="28"/>
        </w:rPr>
        <w:t>3. (6 pts) What are a few strings that stick out to you and why?</w:t>
      </w:r>
    </w:p>
    <w:p w:rsidR="00A33AB3" w:rsidRDefault="009C1076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a</w:t>
      </w:r>
      <w:r>
        <w:rPr>
          <w:sz w:val="24"/>
          <w:szCs w:val="24"/>
        </w:rPr>
        <w:t xml:space="preserve">. </w:t>
      </w:r>
      <w:r w:rsidR="00A33AB3">
        <w:rPr>
          <w:rFonts w:hint="eastAsia"/>
          <w:sz w:val="24"/>
          <w:szCs w:val="24"/>
        </w:rPr>
        <w:t>如下图，这些字符串说明该程序与服务器进行通信，并发送包。</w:t>
      </w:r>
    </w:p>
    <w:p w:rsidR="009C1076" w:rsidRDefault="00A33AB3" w:rsidP="00BC6F3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A175E46" wp14:editId="0D0E695D">
            <wp:extent cx="1440305" cy="464860"/>
            <wp:effectExtent l="0" t="0" r="762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40305" cy="46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2289" w:rsidRDefault="00EB2289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b</w:t>
      </w:r>
      <w:r>
        <w:rPr>
          <w:sz w:val="24"/>
          <w:szCs w:val="24"/>
        </w:rPr>
        <w:t xml:space="preserve">. </w:t>
      </w:r>
      <w:r w:rsidR="00402AA1">
        <w:rPr>
          <w:rFonts w:hint="eastAsia"/>
          <w:sz w:val="24"/>
          <w:szCs w:val="24"/>
        </w:rPr>
        <w:t>如下图，这些字符串说明该程序与服务器进行下载和上传文件的操作。</w:t>
      </w:r>
    </w:p>
    <w:p w:rsidR="00402AA1" w:rsidRDefault="00402AA1" w:rsidP="00BC6F3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1A70195" wp14:editId="0F153362">
            <wp:extent cx="2918713" cy="74682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18713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1096" w:rsidRDefault="00601096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c</w:t>
      </w:r>
      <w:r>
        <w:rPr>
          <w:sz w:val="24"/>
          <w:szCs w:val="24"/>
        </w:rPr>
        <w:t xml:space="preserve">. </w:t>
      </w:r>
      <w:r w:rsidR="00F53FED">
        <w:rPr>
          <w:rFonts w:hint="eastAsia"/>
          <w:sz w:val="24"/>
          <w:szCs w:val="24"/>
        </w:rPr>
        <w:t>如下图，这些字符串说明该程序在主机上执行</w:t>
      </w:r>
      <w:proofErr w:type="spellStart"/>
      <w:r w:rsidR="00F53FED">
        <w:rPr>
          <w:rFonts w:hint="eastAsia"/>
          <w:sz w:val="24"/>
          <w:szCs w:val="24"/>
        </w:rPr>
        <w:t>cmd</w:t>
      </w:r>
      <w:proofErr w:type="spellEnd"/>
      <w:r w:rsidR="00F53FED">
        <w:rPr>
          <w:rFonts w:hint="eastAsia"/>
          <w:sz w:val="24"/>
          <w:szCs w:val="24"/>
        </w:rPr>
        <w:t>进行</w:t>
      </w:r>
      <w:r w:rsidR="00D26A69">
        <w:rPr>
          <w:rFonts w:hint="eastAsia"/>
          <w:sz w:val="24"/>
          <w:szCs w:val="24"/>
        </w:rPr>
        <w:t>一些</w:t>
      </w:r>
      <w:r w:rsidR="00F53FED">
        <w:rPr>
          <w:rFonts w:hint="eastAsia"/>
          <w:sz w:val="24"/>
          <w:szCs w:val="24"/>
        </w:rPr>
        <w:t>操作。</w:t>
      </w:r>
    </w:p>
    <w:p w:rsidR="00F53FED" w:rsidRDefault="00F53FED" w:rsidP="00BC6F3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E4EAD0D" wp14:editId="11EE092A">
            <wp:extent cx="2057578" cy="42675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426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D4DF7" w:rsidRDefault="00AD4DF7" w:rsidP="00BC6F30">
      <w:pPr>
        <w:rPr>
          <w:b/>
          <w:sz w:val="28"/>
          <w:szCs w:val="28"/>
        </w:rPr>
      </w:pPr>
      <w:r w:rsidRPr="00AD4DF7">
        <w:rPr>
          <w:b/>
          <w:sz w:val="28"/>
          <w:szCs w:val="28"/>
        </w:rPr>
        <w:t>4. (2 pts) What happens when you run this malware? Is it what you expected and why?</w:t>
      </w:r>
    </w:p>
    <w:p w:rsidR="00AD4DF7" w:rsidRDefault="006C2FD8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通过proces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onitor监视程序，可以看到程序进行了TCP连接，文件的读写操作</w:t>
      </w:r>
      <w:r w:rsidR="00224588">
        <w:rPr>
          <w:rFonts w:hint="eastAsia"/>
          <w:sz w:val="24"/>
          <w:szCs w:val="24"/>
        </w:rPr>
        <w:t>，和预期相同。</w:t>
      </w:r>
    </w:p>
    <w:p w:rsidR="006C2FD8" w:rsidRDefault="006C2FD8" w:rsidP="00BC6F3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9802047" wp14:editId="134587C4">
            <wp:extent cx="5274310" cy="2183130"/>
            <wp:effectExtent l="0" t="0" r="2540" b="762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8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6AD1" w:rsidRDefault="00756AD1" w:rsidP="00BC6F3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BACC092" wp14:editId="3F0A3F10">
            <wp:extent cx="5274310" cy="2284730"/>
            <wp:effectExtent l="0" t="0" r="2540" b="127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8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4321" w:rsidRDefault="00184488" w:rsidP="00BC6F30">
      <w:pPr>
        <w:rPr>
          <w:b/>
          <w:sz w:val="28"/>
          <w:szCs w:val="28"/>
        </w:rPr>
      </w:pPr>
      <w:r w:rsidRPr="00184488">
        <w:rPr>
          <w:b/>
          <w:sz w:val="28"/>
          <w:szCs w:val="28"/>
        </w:rPr>
        <w:t>5. (2 pts) Name a </w:t>
      </w:r>
      <w:proofErr w:type="spellStart"/>
      <w:r w:rsidRPr="00184488">
        <w:rPr>
          <w:b/>
          <w:sz w:val="28"/>
          <w:szCs w:val="28"/>
        </w:rPr>
        <w:t>procmon</w:t>
      </w:r>
      <w:proofErr w:type="spellEnd"/>
      <w:r w:rsidRPr="00184488">
        <w:rPr>
          <w:b/>
          <w:sz w:val="28"/>
          <w:szCs w:val="28"/>
        </w:rPr>
        <w:t> filter and why you used it.</w:t>
      </w:r>
    </w:p>
    <w:p w:rsidR="0002301F" w:rsidRDefault="00184488" w:rsidP="0002301F">
      <w:pPr>
        <w:rPr>
          <w:sz w:val="24"/>
          <w:szCs w:val="24"/>
        </w:rPr>
      </w:pPr>
      <w:r>
        <w:rPr>
          <w:sz w:val="24"/>
          <w:szCs w:val="24"/>
        </w:rPr>
        <w:t>P</w:t>
      </w:r>
      <w:r>
        <w:rPr>
          <w:rFonts w:hint="eastAsia"/>
          <w:sz w:val="24"/>
          <w:szCs w:val="24"/>
        </w:rPr>
        <w:t>roces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onitor。因为</w:t>
      </w:r>
      <w:r w:rsidR="0002301F">
        <w:rPr>
          <w:rFonts w:hint="eastAsia"/>
          <w:sz w:val="24"/>
          <w:szCs w:val="24"/>
        </w:rPr>
        <w:t>通过过滤器的设置可以只监视特定程序的操作。</w:t>
      </w:r>
    </w:p>
    <w:p w:rsidR="00CB1214" w:rsidRPr="0013109B" w:rsidRDefault="0013109B" w:rsidP="0002301F">
      <w:pPr>
        <w:rPr>
          <w:rFonts w:hint="eastAsia"/>
          <w:b/>
          <w:sz w:val="28"/>
          <w:szCs w:val="28"/>
        </w:rPr>
      </w:pPr>
      <w:r w:rsidRPr="0013109B">
        <w:rPr>
          <w:b/>
          <w:sz w:val="28"/>
          <w:szCs w:val="28"/>
        </w:rPr>
        <w:t>6. (4 pts) Are there any host­based signatures? (Files, registry keys, processes or services, etc).  If so, what are they? </w:t>
      </w:r>
    </w:p>
    <w:p w:rsidR="00184488" w:rsidRDefault="005B3DF0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执行了</w:t>
      </w:r>
      <w:r w:rsidRPr="005B3DF0">
        <w:rPr>
          <w:sz w:val="24"/>
          <w:szCs w:val="24"/>
        </w:rPr>
        <w:t>wuauclt.exe</w:t>
      </w:r>
    </w:p>
    <w:p w:rsidR="005B3DF0" w:rsidRDefault="005B3DF0" w:rsidP="00BC6F3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1675920" wp14:editId="146A2C39">
            <wp:extent cx="5274310" cy="443230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3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20FF" w:rsidRDefault="004320FF" w:rsidP="00BC6F30">
      <w:pPr>
        <w:rPr>
          <w:sz w:val="24"/>
          <w:szCs w:val="24"/>
        </w:rPr>
      </w:pPr>
    </w:p>
    <w:p w:rsidR="004320FF" w:rsidRDefault="004320FF" w:rsidP="00BC6F30">
      <w:pPr>
        <w:rPr>
          <w:b/>
          <w:sz w:val="28"/>
          <w:szCs w:val="28"/>
        </w:rPr>
      </w:pPr>
      <w:r w:rsidRPr="004320FF">
        <w:rPr>
          <w:b/>
          <w:sz w:val="28"/>
          <w:szCs w:val="28"/>
        </w:rPr>
        <w:lastRenderedPageBreak/>
        <w:t>7. (4 pts) Are there any </w:t>
      </w:r>
      <w:proofErr w:type="gramStart"/>
      <w:r w:rsidRPr="004320FF">
        <w:rPr>
          <w:b/>
          <w:sz w:val="28"/>
          <w:szCs w:val="28"/>
        </w:rPr>
        <w:t>network based</w:t>
      </w:r>
      <w:proofErr w:type="gramEnd"/>
      <w:r w:rsidRPr="004320FF">
        <w:rPr>
          <w:b/>
          <w:sz w:val="28"/>
          <w:szCs w:val="28"/>
        </w:rPr>
        <w:t> signatures? (URLs, packet contents. etc) If so, what </w:t>
      </w:r>
      <w:proofErr w:type="gramStart"/>
      <w:r w:rsidRPr="004320FF">
        <w:rPr>
          <w:b/>
          <w:sz w:val="28"/>
          <w:szCs w:val="28"/>
        </w:rPr>
        <w:t>are  they</w:t>
      </w:r>
      <w:proofErr w:type="gramEnd"/>
      <w:r w:rsidRPr="004320FF">
        <w:rPr>
          <w:b/>
          <w:sz w:val="28"/>
          <w:szCs w:val="28"/>
        </w:rPr>
        <w:t>? </w:t>
      </w:r>
    </w:p>
    <w:p w:rsidR="004320FF" w:rsidRDefault="00D455B2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与</w:t>
      </w:r>
      <w:r w:rsidRPr="00D455B2">
        <w:rPr>
          <w:sz w:val="24"/>
          <w:szCs w:val="24"/>
        </w:rPr>
        <w:t>69.25.50.10</w:t>
      </w:r>
      <w:r>
        <w:rPr>
          <w:rFonts w:hint="eastAsia"/>
          <w:sz w:val="24"/>
          <w:szCs w:val="24"/>
        </w:rPr>
        <w:t>进行连接</w:t>
      </w:r>
    </w:p>
    <w:p w:rsidR="00D455B2" w:rsidRDefault="00D455B2" w:rsidP="00BC6F30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1FF5534" wp14:editId="5ED9CBBC">
            <wp:extent cx="5274310" cy="2673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B14" w:rsidRDefault="00694B14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由于TCP连接失败，故没有监控到有后续发包的情况。</w:t>
      </w:r>
    </w:p>
    <w:p w:rsidR="00043F67" w:rsidRDefault="00043F67" w:rsidP="00BC6F30">
      <w:pPr>
        <w:rPr>
          <w:noProof/>
        </w:rPr>
      </w:pPr>
      <w:r>
        <w:rPr>
          <w:rFonts w:hint="eastAsia"/>
          <w:sz w:val="24"/>
          <w:szCs w:val="24"/>
        </w:rPr>
        <w:t>但是通过IDA静态分析可以看到，存在“</w:t>
      </w:r>
      <w:r w:rsidRPr="00043F67">
        <w:rPr>
          <w:sz w:val="24"/>
          <w:szCs w:val="24"/>
        </w:rPr>
        <w:t>Begin Download</w:t>
      </w:r>
      <w:r>
        <w:rPr>
          <w:rFonts w:hint="eastAsia"/>
          <w:sz w:val="24"/>
          <w:szCs w:val="24"/>
        </w:rPr>
        <w:t>”字样，说明当连接成功后将会进行下载文件操作。</w:t>
      </w:r>
      <w:r>
        <w:rPr>
          <w:noProof/>
        </w:rPr>
        <w:drawing>
          <wp:inline distT="0" distB="0" distL="0" distR="0" wp14:anchorId="2EBF535B" wp14:editId="2291EC54">
            <wp:extent cx="5274310" cy="1054735"/>
            <wp:effectExtent l="0" t="0" r="254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5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3F67">
        <w:rPr>
          <w:noProof/>
        </w:rPr>
        <w:t xml:space="preserve"> </w:t>
      </w:r>
      <w:r>
        <w:rPr>
          <w:noProof/>
        </w:rPr>
        <w:drawing>
          <wp:inline distT="0" distB="0" distL="0" distR="0" wp14:anchorId="309D142E" wp14:editId="5D46A104">
            <wp:extent cx="5274310" cy="141668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1F5" w:rsidRDefault="00440C7E" w:rsidP="00BC6F30">
      <w:pPr>
        <w:rPr>
          <w:b/>
          <w:sz w:val="28"/>
          <w:szCs w:val="28"/>
        </w:rPr>
      </w:pPr>
      <w:r w:rsidRPr="00440C7E">
        <w:rPr>
          <w:b/>
          <w:sz w:val="28"/>
          <w:szCs w:val="28"/>
        </w:rPr>
        <w:t>8. (1 pts) Is there anything that impeded your analysis? How so? How might you overcome this?</w:t>
      </w:r>
    </w:p>
    <w:p w:rsidR="00B67355" w:rsidRDefault="0025775A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在启动程序时无任何反馈，不知道程序到底进行了哪些操作</w:t>
      </w:r>
      <w:r w:rsidR="007558C5">
        <w:rPr>
          <w:rFonts w:hint="eastAsia"/>
          <w:sz w:val="24"/>
          <w:szCs w:val="24"/>
        </w:rPr>
        <w:t>，只能IDA静态分析</w:t>
      </w:r>
      <w:r>
        <w:rPr>
          <w:rFonts w:hint="eastAsia"/>
          <w:sz w:val="24"/>
          <w:szCs w:val="24"/>
        </w:rPr>
        <w:t>。</w:t>
      </w:r>
    </w:p>
    <w:p w:rsidR="007558C5" w:rsidRPr="00B67355" w:rsidRDefault="002E1217" w:rsidP="00BC6F30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之后</w:t>
      </w:r>
      <w:r w:rsidR="007558C5">
        <w:rPr>
          <w:rFonts w:hint="eastAsia"/>
          <w:sz w:val="24"/>
          <w:szCs w:val="24"/>
        </w:rPr>
        <w:t>使用process</w:t>
      </w:r>
      <w:r w:rsidR="007558C5">
        <w:rPr>
          <w:sz w:val="24"/>
          <w:szCs w:val="24"/>
        </w:rPr>
        <w:t xml:space="preserve"> </w:t>
      </w:r>
      <w:r w:rsidR="007558C5">
        <w:rPr>
          <w:rFonts w:hint="eastAsia"/>
          <w:sz w:val="24"/>
          <w:szCs w:val="24"/>
        </w:rPr>
        <w:t>monitor监视程序</w:t>
      </w:r>
      <w:r w:rsidR="00F02E63">
        <w:rPr>
          <w:rFonts w:hint="eastAsia"/>
          <w:sz w:val="24"/>
          <w:szCs w:val="24"/>
        </w:rPr>
        <w:t>，直观地看到程序进行了什么操作。</w:t>
      </w:r>
    </w:p>
    <w:p w:rsidR="00B67355" w:rsidRDefault="00B67355" w:rsidP="00BC6F30">
      <w:pPr>
        <w:rPr>
          <w:b/>
          <w:sz w:val="28"/>
          <w:szCs w:val="28"/>
        </w:rPr>
      </w:pPr>
      <w:r w:rsidRPr="00B67355">
        <w:rPr>
          <w:b/>
          <w:sz w:val="28"/>
          <w:szCs w:val="28"/>
        </w:rPr>
        <w:lastRenderedPageBreak/>
        <w:t>9. (2 pts) What do you think is the purpose of this malware?</w:t>
      </w:r>
    </w:p>
    <w:p w:rsidR="00A559D1" w:rsidRDefault="00D346EA" w:rsidP="00BC6F30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我认为该程序的目的是在用户主机上与服务器进行连接，下载服务器上的恶意文件并将用户主机上的文件上传至服务器。</w:t>
      </w: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Default="00F664F8" w:rsidP="00BC6F30">
      <w:pPr>
        <w:rPr>
          <w:sz w:val="24"/>
          <w:szCs w:val="24"/>
        </w:rPr>
      </w:pPr>
    </w:p>
    <w:p w:rsidR="00F664F8" w:rsidRPr="00992C2F" w:rsidRDefault="00F664F8" w:rsidP="00F664F8">
      <w:pPr>
        <w:rPr>
          <w:b/>
          <w:sz w:val="32"/>
          <w:szCs w:val="32"/>
        </w:rPr>
      </w:pPr>
      <w:r w:rsidRPr="00992C2F">
        <w:rPr>
          <w:b/>
          <w:sz w:val="32"/>
          <w:szCs w:val="32"/>
        </w:rPr>
        <w:lastRenderedPageBreak/>
        <w:t>Lab_01­</w:t>
      </w:r>
      <w:proofErr w:type="gramStart"/>
      <w:r>
        <w:rPr>
          <w:b/>
          <w:sz w:val="32"/>
          <w:szCs w:val="32"/>
        </w:rPr>
        <w:t>3</w:t>
      </w:r>
      <w:r w:rsidRPr="00992C2F">
        <w:rPr>
          <w:b/>
          <w:sz w:val="32"/>
          <w:szCs w:val="32"/>
        </w:rPr>
        <w:t>.malware</w:t>
      </w:r>
      <w:proofErr w:type="gramEnd"/>
      <w:r w:rsidRPr="00992C2F">
        <w:rPr>
          <w:b/>
          <w:sz w:val="32"/>
          <w:szCs w:val="32"/>
        </w:rPr>
        <w:t xml:space="preserve">  </w:t>
      </w:r>
    </w:p>
    <w:p w:rsidR="00F664F8" w:rsidRPr="009062B7" w:rsidRDefault="009062B7" w:rsidP="009062B7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9062B7">
        <w:rPr>
          <w:b/>
          <w:sz w:val="28"/>
          <w:szCs w:val="28"/>
        </w:rPr>
        <w:t>(3 pts) Are there any indications that this malware is packed? What are they? What is </w:t>
      </w:r>
      <w:proofErr w:type="gramStart"/>
      <w:r w:rsidRPr="009062B7">
        <w:rPr>
          <w:b/>
          <w:sz w:val="28"/>
          <w:szCs w:val="28"/>
        </w:rPr>
        <w:t>it  packed</w:t>
      </w:r>
      <w:proofErr w:type="gramEnd"/>
      <w:r w:rsidRPr="009062B7">
        <w:rPr>
          <w:b/>
          <w:sz w:val="28"/>
          <w:szCs w:val="28"/>
        </w:rPr>
        <w:t> with?</w:t>
      </w:r>
    </w:p>
    <w:p w:rsidR="009062B7" w:rsidRDefault="00AC67A1" w:rsidP="00DC2A45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迹象1：IDA打开时有警告提示有些导入模块无法显示。</w:t>
      </w:r>
    </w:p>
    <w:p w:rsidR="00AC67A1" w:rsidRDefault="00AC67A1" w:rsidP="00DC2A4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909213E" wp14:editId="04BE1B2B">
            <wp:extent cx="4473328" cy="1386960"/>
            <wp:effectExtent l="0" t="0" r="3810" b="381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73328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18A2" w:rsidRDefault="003418A2" w:rsidP="00DC2A45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迹象2：IDA打开后左侧函数列表为空，并且右侧汇编代码处有大量位识别出的十六进制数据</w:t>
      </w:r>
    </w:p>
    <w:p w:rsidR="003418A2" w:rsidRDefault="003418A2" w:rsidP="00DC2A45">
      <w:pPr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3C4BBECE" wp14:editId="52F1F61F">
            <wp:extent cx="5274310" cy="3230245"/>
            <wp:effectExtent l="0" t="0" r="2540" b="825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3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0028" w:rsidRDefault="00240028" w:rsidP="00DC2A45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迹象</w:t>
      </w:r>
      <w:r w:rsidR="003418A2">
        <w:rPr>
          <w:sz w:val="24"/>
          <w:szCs w:val="24"/>
        </w:rPr>
        <w:t>3</w:t>
      </w:r>
      <w:r>
        <w:rPr>
          <w:rFonts w:hint="eastAsia"/>
          <w:sz w:val="24"/>
          <w:szCs w:val="24"/>
        </w:rPr>
        <w:t>：</w:t>
      </w:r>
      <w:r w:rsidR="0036472D">
        <w:rPr>
          <w:rFonts w:hint="eastAsia"/>
          <w:sz w:val="24"/>
          <w:szCs w:val="24"/>
        </w:rPr>
        <w:t>下图是该程序的二进制数据，可以看到有三个</w:t>
      </w:r>
      <w:r w:rsidR="00484A48">
        <w:rPr>
          <w:rFonts w:hint="eastAsia"/>
          <w:sz w:val="24"/>
          <w:szCs w:val="24"/>
        </w:rPr>
        <w:t>字符串</w:t>
      </w:r>
      <w:r w:rsidR="001019A9">
        <w:rPr>
          <w:rFonts w:hint="eastAsia"/>
          <w:sz w:val="24"/>
          <w:szCs w:val="24"/>
        </w:rPr>
        <w:t>“LOL”</w:t>
      </w:r>
    </w:p>
    <w:p w:rsidR="00240028" w:rsidRDefault="0036472D" w:rsidP="00DC2A45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34F00D7" wp14:editId="682892B0">
            <wp:extent cx="5274310" cy="514667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943" w:rsidRDefault="00F40512" w:rsidP="00DC2A45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下图是经UPX</w:t>
      </w:r>
      <w:proofErr w:type="gramStart"/>
      <w:r>
        <w:rPr>
          <w:rFonts w:hint="eastAsia"/>
          <w:sz w:val="24"/>
          <w:szCs w:val="24"/>
        </w:rPr>
        <w:t>加壳之后</w:t>
      </w:r>
      <w:proofErr w:type="gramEnd"/>
      <w:r>
        <w:rPr>
          <w:rFonts w:hint="eastAsia"/>
          <w:sz w:val="24"/>
          <w:szCs w:val="24"/>
        </w:rPr>
        <w:t>的正常程序的数据可以看到有三个字符串</w:t>
      </w:r>
      <w:r w:rsidR="00B164FD">
        <w:rPr>
          <w:rFonts w:hint="eastAsia"/>
          <w:sz w:val="24"/>
          <w:szCs w:val="24"/>
        </w:rPr>
        <w:t>“UPX”</w:t>
      </w:r>
    </w:p>
    <w:p w:rsidR="00F40512" w:rsidRDefault="00F40512" w:rsidP="00DC2A45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61DFA7A" wp14:editId="10D1C398">
            <wp:extent cx="5274310" cy="5062220"/>
            <wp:effectExtent l="0" t="0" r="254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6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0DBC" w:rsidRDefault="007B5864" w:rsidP="00DC2A45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综上，可以猜测该程序经UPX加壳。</w:t>
      </w:r>
    </w:p>
    <w:p w:rsidR="009A3AD4" w:rsidRPr="004E001B" w:rsidRDefault="004E001B" w:rsidP="004E001B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4E001B">
        <w:rPr>
          <w:b/>
          <w:sz w:val="28"/>
          <w:szCs w:val="28"/>
        </w:rPr>
        <w:t>(1 pts) Are you able to unpack it? Why or why not? </w:t>
      </w:r>
    </w:p>
    <w:p w:rsidR="004E001B" w:rsidRDefault="004E001B" w:rsidP="004E001B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对于原始程序来说，无法直接通过</w:t>
      </w:r>
      <w:proofErr w:type="spellStart"/>
      <w:r>
        <w:rPr>
          <w:rFonts w:hint="eastAsia"/>
          <w:sz w:val="24"/>
          <w:szCs w:val="24"/>
        </w:rPr>
        <w:t>upx</w:t>
      </w:r>
      <w:proofErr w:type="spellEnd"/>
      <w:r>
        <w:rPr>
          <w:sz w:val="24"/>
          <w:szCs w:val="24"/>
        </w:rPr>
        <w:t xml:space="preserve"> -d</w:t>
      </w:r>
      <w:r>
        <w:rPr>
          <w:rFonts w:hint="eastAsia"/>
          <w:sz w:val="24"/>
          <w:szCs w:val="24"/>
        </w:rPr>
        <w:t>命令脱壳。</w:t>
      </w:r>
      <w:r w:rsidR="00FA6EA2">
        <w:rPr>
          <w:rFonts w:hint="eastAsia"/>
          <w:sz w:val="24"/>
          <w:szCs w:val="24"/>
        </w:rPr>
        <w:t>因为该程序</w:t>
      </w:r>
      <w:proofErr w:type="gramStart"/>
      <w:r w:rsidR="00FA6EA2">
        <w:rPr>
          <w:rFonts w:hint="eastAsia"/>
          <w:sz w:val="24"/>
          <w:szCs w:val="24"/>
        </w:rPr>
        <w:t>被魔改</w:t>
      </w:r>
      <w:proofErr w:type="gramEnd"/>
      <w:r w:rsidR="00FA6EA2">
        <w:rPr>
          <w:rFonts w:hint="eastAsia"/>
          <w:sz w:val="24"/>
          <w:szCs w:val="24"/>
        </w:rPr>
        <w:t>了。</w:t>
      </w:r>
    </w:p>
    <w:p w:rsidR="00DA1EC2" w:rsidRDefault="00DA1EC2" w:rsidP="004E001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36DB24F" wp14:editId="2A8240C0">
            <wp:extent cx="5274310" cy="1506855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61D01" w:rsidRDefault="001D2516" w:rsidP="004E001B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但是</w:t>
      </w:r>
      <w:proofErr w:type="gramStart"/>
      <w:r>
        <w:rPr>
          <w:rFonts w:hint="eastAsia"/>
          <w:sz w:val="24"/>
          <w:szCs w:val="24"/>
        </w:rPr>
        <w:t>是</w:t>
      </w:r>
      <w:proofErr w:type="gramEnd"/>
      <w:r>
        <w:rPr>
          <w:rFonts w:hint="eastAsia"/>
          <w:sz w:val="24"/>
          <w:szCs w:val="24"/>
        </w:rPr>
        <w:t>能够脱壳成功的，这个会在后续问题中回答</w:t>
      </w:r>
      <w:r w:rsidR="00636CA4">
        <w:rPr>
          <w:rFonts w:hint="eastAsia"/>
          <w:sz w:val="24"/>
          <w:szCs w:val="24"/>
        </w:rPr>
        <w:t>，并且后续有些回答建立在已经脱壳的前提</w:t>
      </w:r>
      <w:r w:rsidR="00BE6719">
        <w:rPr>
          <w:rFonts w:hint="eastAsia"/>
          <w:sz w:val="24"/>
          <w:szCs w:val="24"/>
        </w:rPr>
        <w:t>。</w:t>
      </w:r>
    </w:p>
    <w:p w:rsidR="00B17534" w:rsidRPr="00B17534" w:rsidRDefault="00B17534" w:rsidP="00B17534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B17534">
        <w:rPr>
          <w:b/>
          <w:sz w:val="28"/>
          <w:szCs w:val="28"/>
        </w:rPr>
        <w:t>(3 pts) What are a few strings that stick out to you and why?</w:t>
      </w:r>
    </w:p>
    <w:p w:rsidR="00B17534" w:rsidRPr="007B6623" w:rsidRDefault="00231426" w:rsidP="007B6623">
      <w:pPr>
        <w:rPr>
          <w:sz w:val="24"/>
          <w:szCs w:val="24"/>
        </w:rPr>
      </w:pPr>
      <w:r w:rsidRPr="007B6623">
        <w:rPr>
          <w:rFonts w:hint="eastAsia"/>
          <w:sz w:val="24"/>
          <w:szCs w:val="24"/>
        </w:rPr>
        <w:t>如下图，三个LOL字符串让我联想到UPX加壳。</w:t>
      </w:r>
    </w:p>
    <w:p w:rsidR="00C74A3C" w:rsidRDefault="00C74A3C" w:rsidP="00C74A3C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315FCC" wp14:editId="416BE45E">
            <wp:extent cx="914479" cy="792549"/>
            <wp:effectExtent l="0" t="0" r="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914479" cy="79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6660" w:rsidRPr="007B6623" w:rsidRDefault="00576660" w:rsidP="007B6623">
      <w:pPr>
        <w:rPr>
          <w:sz w:val="24"/>
          <w:szCs w:val="24"/>
        </w:rPr>
      </w:pPr>
      <w:r w:rsidRPr="007B6623">
        <w:rPr>
          <w:rFonts w:hint="eastAsia"/>
          <w:sz w:val="24"/>
          <w:szCs w:val="24"/>
        </w:rPr>
        <w:t>如下图，</w:t>
      </w:r>
      <w:r w:rsidR="00CA6BC0" w:rsidRPr="00CA6BC0">
        <w:rPr>
          <w:sz w:val="24"/>
          <w:szCs w:val="24"/>
        </w:rPr>
        <w:t>Mozilla/4.0</w:t>
      </w:r>
      <w:r w:rsidR="00CA6BC0">
        <w:rPr>
          <w:rFonts w:hint="eastAsia"/>
          <w:sz w:val="24"/>
          <w:szCs w:val="24"/>
        </w:rPr>
        <w:t>字符串是</w:t>
      </w:r>
      <w:proofErr w:type="spellStart"/>
      <w:r w:rsidR="00CA6BC0">
        <w:rPr>
          <w:rFonts w:hint="eastAsia"/>
          <w:sz w:val="24"/>
          <w:szCs w:val="24"/>
        </w:rPr>
        <w:t>useragent</w:t>
      </w:r>
      <w:proofErr w:type="spellEnd"/>
      <w:r w:rsidR="00CA6BC0">
        <w:rPr>
          <w:rFonts w:hint="eastAsia"/>
          <w:sz w:val="24"/>
          <w:szCs w:val="24"/>
        </w:rPr>
        <w:t>的一部分，说明该程序在构造http报，</w:t>
      </w:r>
      <w:hyperlink w:history="1">
        <w:r w:rsidR="00CA6BC0" w:rsidRPr="00C64EDE">
          <w:rPr>
            <w:rStyle w:val="ac"/>
            <w:sz w:val="24"/>
            <w:szCs w:val="24"/>
          </w:rPr>
          <w:t>http://%s/%s/</w:t>
        </w:r>
      </w:hyperlink>
      <w:r w:rsidR="00CA6BC0">
        <w:rPr>
          <w:rFonts w:hint="eastAsia"/>
          <w:sz w:val="24"/>
          <w:szCs w:val="24"/>
        </w:rPr>
        <w:t>字符串说明该程序在构造</w:t>
      </w:r>
      <w:proofErr w:type="spellStart"/>
      <w:r w:rsidR="00CA6BC0">
        <w:rPr>
          <w:rFonts w:hint="eastAsia"/>
          <w:sz w:val="24"/>
          <w:szCs w:val="24"/>
        </w:rPr>
        <w:t>url</w:t>
      </w:r>
      <w:proofErr w:type="spellEnd"/>
      <w:r w:rsidRPr="007B6623">
        <w:rPr>
          <w:rFonts w:hint="eastAsia"/>
          <w:sz w:val="24"/>
          <w:szCs w:val="24"/>
        </w:rPr>
        <w:t>。</w:t>
      </w:r>
    </w:p>
    <w:p w:rsidR="00CF6AFF" w:rsidRPr="00D257DE" w:rsidRDefault="00D257DE" w:rsidP="00D257DE">
      <w:pPr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5A36B4F1" wp14:editId="1B46C835">
            <wp:extent cx="5274310" cy="658495"/>
            <wp:effectExtent l="0" t="0" r="2540" b="825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4319" w:rsidRDefault="00314319" w:rsidP="00314319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314319">
        <w:rPr>
          <w:b/>
          <w:sz w:val="28"/>
          <w:szCs w:val="28"/>
        </w:rPr>
        <w:t>(2 pts) What happens when you run this malware? Is it what you expected and why?</w:t>
      </w:r>
    </w:p>
    <w:p w:rsidR="00314319" w:rsidRPr="00314319" w:rsidRDefault="0042228B" w:rsidP="00314319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通过proces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monitor可以看到</w:t>
      </w:r>
      <w:r w:rsidR="00314319">
        <w:rPr>
          <w:rFonts w:hint="eastAsia"/>
          <w:sz w:val="24"/>
          <w:szCs w:val="24"/>
        </w:rPr>
        <w:t>程序在与</w:t>
      </w:r>
      <w:hyperlink r:id="rId29" w:history="1">
        <w:r w:rsidR="00314319" w:rsidRPr="00C64EDE">
          <w:rPr>
            <w:rStyle w:val="ac"/>
            <w:sz w:val="24"/>
            <w:szCs w:val="24"/>
          </w:rPr>
          <w:t>htt</w:t>
        </w:r>
        <w:r w:rsidR="00314319" w:rsidRPr="00C64EDE">
          <w:rPr>
            <w:rStyle w:val="ac"/>
            <w:sz w:val="24"/>
            <w:szCs w:val="24"/>
          </w:rPr>
          <w:t>ps</w:t>
        </w:r>
        <w:r w:rsidR="00314319" w:rsidRPr="00C64EDE">
          <w:rPr>
            <w:rStyle w:val="ac"/>
            <w:sz w:val="24"/>
            <w:szCs w:val="24"/>
          </w:rPr>
          <w:t>://192.0.78.24</w:t>
        </w:r>
      </w:hyperlink>
      <w:r w:rsidR="00314319">
        <w:rPr>
          <w:rFonts w:hint="eastAsia"/>
          <w:sz w:val="24"/>
          <w:szCs w:val="24"/>
        </w:rPr>
        <w:t>进行通信</w:t>
      </w:r>
    </w:p>
    <w:p w:rsidR="00314319" w:rsidRDefault="00314319" w:rsidP="00314319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C3AA102" wp14:editId="3A17E2C7">
            <wp:extent cx="5274310" cy="321310"/>
            <wp:effectExtent l="0" t="0" r="2540" b="254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6D72" w:rsidRDefault="00AA30A5" w:rsidP="00314319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通过IDA静态分析</w:t>
      </w:r>
      <w:r w:rsidR="002C5512">
        <w:rPr>
          <w:rFonts w:hint="eastAsia"/>
          <w:sz w:val="24"/>
          <w:szCs w:val="24"/>
        </w:rPr>
        <w:t>可以看到程序也确实进行了网络连接，读取文件的操作。</w:t>
      </w:r>
    </w:p>
    <w:p w:rsidR="002C5512" w:rsidRDefault="00E4124B" w:rsidP="00314319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B65FC53" wp14:editId="6300CC82">
            <wp:extent cx="5274310" cy="3178175"/>
            <wp:effectExtent l="0" t="0" r="2540" b="317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3920" w:rsidRDefault="00EF4059" w:rsidP="00A061C9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A061C9">
        <w:rPr>
          <w:b/>
          <w:sz w:val="28"/>
          <w:szCs w:val="28"/>
        </w:rPr>
        <w:t>(2 pts) Are there any host­based signatures? (Files, registry keys, processes or services, etc).  If so, what are they?</w:t>
      </w:r>
    </w:p>
    <w:p w:rsidR="004008E3" w:rsidRPr="004008E3" w:rsidRDefault="004008E3" w:rsidP="004008E3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用IDA静态分析时没有发现什么信息。</w:t>
      </w:r>
    </w:p>
    <w:p w:rsidR="00A061C9" w:rsidRDefault="00A061C9" w:rsidP="00A061C9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A061C9">
        <w:rPr>
          <w:b/>
          <w:sz w:val="28"/>
          <w:szCs w:val="28"/>
        </w:rPr>
        <w:t>(4 pts) Are there any </w:t>
      </w:r>
      <w:proofErr w:type="gramStart"/>
      <w:r w:rsidRPr="00A061C9">
        <w:rPr>
          <w:b/>
          <w:sz w:val="28"/>
          <w:szCs w:val="28"/>
        </w:rPr>
        <w:t>network based</w:t>
      </w:r>
      <w:proofErr w:type="gramEnd"/>
      <w:r w:rsidRPr="00A061C9">
        <w:rPr>
          <w:b/>
          <w:sz w:val="28"/>
          <w:szCs w:val="28"/>
        </w:rPr>
        <w:t> signatures? (URLs, packet contents. etc) If so, what </w:t>
      </w:r>
      <w:proofErr w:type="gramStart"/>
      <w:r w:rsidRPr="00A061C9">
        <w:rPr>
          <w:b/>
          <w:sz w:val="28"/>
          <w:szCs w:val="28"/>
        </w:rPr>
        <w:t>are  they</w:t>
      </w:r>
      <w:proofErr w:type="gramEnd"/>
      <w:r w:rsidRPr="00A061C9">
        <w:rPr>
          <w:b/>
          <w:sz w:val="28"/>
          <w:szCs w:val="28"/>
        </w:rPr>
        <w:t>?</w:t>
      </w:r>
    </w:p>
    <w:p w:rsidR="00AE29FF" w:rsidRDefault="008922BC" w:rsidP="00116F34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用</w:t>
      </w:r>
      <w:proofErr w:type="spellStart"/>
      <w:r>
        <w:rPr>
          <w:rFonts w:hint="eastAsia"/>
          <w:sz w:val="24"/>
          <w:szCs w:val="24"/>
        </w:rPr>
        <w:t>Olldbg</w:t>
      </w:r>
      <w:proofErr w:type="spellEnd"/>
      <w:r>
        <w:rPr>
          <w:rFonts w:hint="eastAsia"/>
          <w:sz w:val="24"/>
          <w:szCs w:val="24"/>
        </w:rPr>
        <w:t>动态调试可以看到</w:t>
      </w:r>
      <w:r w:rsidR="00370DE8">
        <w:rPr>
          <w:rFonts w:hint="eastAsia"/>
          <w:sz w:val="24"/>
          <w:szCs w:val="24"/>
        </w:rPr>
        <w:t>程序通信的目标是如下图的网站。</w:t>
      </w:r>
    </w:p>
    <w:p w:rsidR="008922BC" w:rsidRDefault="008922BC" w:rsidP="00116F34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96D4823" wp14:editId="77805B36">
            <wp:extent cx="3619814" cy="556308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5661" w:rsidRDefault="007564DF" w:rsidP="00116F34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并且伪造成Mozilla访问</w:t>
      </w:r>
    </w:p>
    <w:p w:rsidR="007564DF" w:rsidRDefault="007564DF" w:rsidP="00116F34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DE037DD" wp14:editId="0B3EAF33">
            <wp:extent cx="4983912" cy="388654"/>
            <wp:effectExtent l="0" t="0" r="762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388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22ED" w:rsidRPr="008922BC" w:rsidRDefault="00D222ED" w:rsidP="00116F34">
      <w:pPr>
        <w:rPr>
          <w:rFonts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F81D40A" wp14:editId="65650E01">
            <wp:extent cx="4549534" cy="1295512"/>
            <wp:effectExtent l="0" t="0" r="381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49534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061C9" w:rsidRDefault="00A061C9" w:rsidP="00A061C9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A061C9">
        <w:rPr>
          <w:b/>
          <w:sz w:val="28"/>
          <w:szCs w:val="28"/>
        </w:rPr>
        <w:t>(3 pts) Is there anything that impeded your analysis? How so? How might you overcome this?</w:t>
      </w:r>
    </w:p>
    <w:p w:rsidR="00D608C8" w:rsidRPr="00460050" w:rsidRDefault="00094827" w:rsidP="00460050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 w:rsidRPr="00460050">
        <w:rPr>
          <w:rFonts w:hint="eastAsia"/>
          <w:sz w:val="24"/>
          <w:szCs w:val="24"/>
        </w:rPr>
        <w:t>在分析过程中的一个困难是该程序的</w:t>
      </w:r>
      <w:proofErr w:type="spellStart"/>
      <w:r w:rsidRPr="00460050">
        <w:rPr>
          <w:rFonts w:hint="eastAsia"/>
          <w:sz w:val="24"/>
          <w:szCs w:val="24"/>
        </w:rPr>
        <w:t>upx</w:t>
      </w:r>
      <w:proofErr w:type="spellEnd"/>
      <w:r w:rsidRPr="00460050">
        <w:rPr>
          <w:rFonts w:hint="eastAsia"/>
          <w:sz w:val="24"/>
          <w:szCs w:val="24"/>
        </w:rPr>
        <w:t>壳</w:t>
      </w:r>
      <w:proofErr w:type="gramStart"/>
      <w:r w:rsidRPr="00460050">
        <w:rPr>
          <w:rFonts w:hint="eastAsia"/>
          <w:sz w:val="24"/>
          <w:szCs w:val="24"/>
        </w:rPr>
        <w:t>被魔改</w:t>
      </w:r>
      <w:proofErr w:type="gramEnd"/>
      <w:r w:rsidRPr="00460050">
        <w:rPr>
          <w:rFonts w:hint="eastAsia"/>
          <w:sz w:val="24"/>
          <w:szCs w:val="24"/>
        </w:rPr>
        <w:t>了</w:t>
      </w:r>
      <w:r w:rsidR="00C032D1">
        <w:rPr>
          <w:rFonts w:hint="eastAsia"/>
          <w:sz w:val="24"/>
          <w:szCs w:val="24"/>
        </w:rPr>
        <w:t>无法直接</w:t>
      </w:r>
      <w:proofErr w:type="spellStart"/>
      <w:r w:rsidR="00C032D1">
        <w:rPr>
          <w:rFonts w:hint="eastAsia"/>
          <w:sz w:val="24"/>
          <w:szCs w:val="24"/>
        </w:rPr>
        <w:t>upx</w:t>
      </w:r>
      <w:proofErr w:type="spellEnd"/>
      <w:r w:rsidR="00C032D1">
        <w:rPr>
          <w:sz w:val="24"/>
          <w:szCs w:val="24"/>
        </w:rPr>
        <w:t xml:space="preserve"> -d</w:t>
      </w:r>
      <w:r w:rsidR="00C032D1">
        <w:rPr>
          <w:rFonts w:hint="eastAsia"/>
          <w:sz w:val="24"/>
          <w:szCs w:val="24"/>
        </w:rPr>
        <w:t>脱壳</w:t>
      </w:r>
      <w:r w:rsidRPr="00460050">
        <w:rPr>
          <w:rFonts w:hint="eastAsia"/>
          <w:sz w:val="24"/>
          <w:szCs w:val="24"/>
        </w:rPr>
        <w:t>。</w:t>
      </w:r>
    </w:p>
    <w:p w:rsidR="00095AD4" w:rsidRDefault="0009589A" w:rsidP="00D608C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于是将三个字符串“LOL”改成“UPX”，再进行</w:t>
      </w:r>
      <w:proofErr w:type="spellStart"/>
      <w:r>
        <w:rPr>
          <w:rFonts w:hint="eastAsia"/>
          <w:sz w:val="24"/>
          <w:szCs w:val="24"/>
        </w:rPr>
        <w:t>upx</w:t>
      </w:r>
      <w:proofErr w:type="spellEnd"/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-d操作</w:t>
      </w:r>
      <w:r w:rsidR="00102A15">
        <w:rPr>
          <w:rFonts w:hint="eastAsia"/>
          <w:sz w:val="24"/>
          <w:szCs w:val="24"/>
        </w:rPr>
        <w:t>。</w:t>
      </w:r>
    </w:p>
    <w:p w:rsidR="0009589A" w:rsidRDefault="00245CEC" w:rsidP="00D608C8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如下图，可以看到此时通过file命令可以判断出该程序经过</w:t>
      </w:r>
      <w:proofErr w:type="spellStart"/>
      <w:r>
        <w:rPr>
          <w:rFonts w:hint="eastAsia"/>
          <w:sz w:val="24"/>
          <w:szCs w:val="24"/>
        </w:rPr>
        <w:t>upx</w:t>
      </w:r>
      <w:proofErr w:type="spellEnd"/>
      <w:r>
        <w:rPr>
          <w:rFonts w:hint="eastAsia"/>
          <w:sz w:val="24"/>
          <w:szCs w:val="24"/>
        </w:rPr>
        <w:t>压缩，并且</w:t>
      </w:r>
      <w:proofErr w:type="spellStart"/>
      <w:r>
        <w:rPr>
          <w:rFonts w:hint="eastAsia"/>
          <w:sz w:val="24"/>
          <w:szCs w:val="24"/>
        </w:rPr>
        <w:t>upx</w:t>
      </w:r>
      <w:proofErr w:type="spellEnd"/>
      <w:r>
        <w:rPr>
          <w:sz w:val="24"/>
          <w:szCs w:val="24"/>
        </w:rPr>
        <w:t xml:space="preserve"> -d</w:t>
      </w:r>
      <w:r>
        <w:rPr>
          <w:rFonts w:hint="eastAsia"/>
          <w:sz w:val="24"/>
          <w:szCs w:val="24"/>
        </w:rPr>
        <w:t>命令也可以执行成功。</w:t>
      </w:r>
    </w:p>
    <w:p w:rsidR="00BD38AF" w:rsidRDefault="00BD38AF" w:rsidP="00D608C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B3137BE" wp14:editId="0E1DAA90">
            <wp:extent cx="5274310" cy="1435100"/>
            <wp:effectExtent l="0" t="0" r="254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2D5E" w:rsidRDefault="00BD2D5E" w:rsidP="00BD2D5E">
      <w:pPr>
        <w:pStyle w:val="a7"/>
        <w:numPr>
          <w:ilvl w:val="0"/>
          <w:numId w:val="6"/>
        </w:numPr>
        <w:ind w:firstLineChars="0"/>
        <w:rPr>
          <w:sz w:val="24"/>
          <w:szCs w:val="24"/>
        </w:rPr>
      </w:pPr>
      <w:r>
        <w:rPr>
          <w:rFonts w:hint="eastAsia"/>
          <w:sz w:val="24"/>
          <w:szCs w:val="24"/>
        </w:rPr>
        <w:t>在IDA静态分析时无法看出程序通信的目标是谁。</w:t>
      </w:r>
    </w:p>
    <w:p w:rsidR="007849F3" w:rsidRDefault="007849F3" w:rsidP="007849F3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201CCEF" wp14:editId="6AD3F5F4">
            <wp:extent cx="2751058" cy="213378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751058" cy="213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49F3" w:rsidRPr="007849F3" w:rsidRDefault="007849F3" w:rsidP="007849F3">
      <w:pPr>
        <w:rPr>
          <w:rFonts w:hint="eastAsia"/>
          <w:sz w:val="24"/>
          <w:szCs w:val="24"/>
        </w:rPr>
      </w:pPr>
      <w:r>
        <w:rPr>
          <w:rFonts w:hint="eastAsia"/>
          <w:sz w:val="24"/>
          <w:szCs w:val="24"/>
        </w:rPr>
        <w:t>通过</w:t>
      </w:r>
      <w:proofErr w:type="spellStart"/>
      <w:r>
        <w:rPr>
          <w:rFonts w:hint="eastAsia"/>
          <w:sz w:val="24"/>
          <w:szCs w:val="24"/>
        </w:rPr>
        <w:t>Olldbg</w:t>
      </w:r>
      <w:proofErr w:type="spellEnd"/>
      <w:r>
        <w:rPr>
          <w:rFonts w:hint="eastAsia"/>
          <w:sz w:val="24"/>
          <w:szCs w:val="24"/>
        </w:rPr>
        <w:t>动态调试即可解决。</w:t>
      </w:r>
    </w:p>
    <w:p w:rsidR="00D91592" w:rsidRDefault="00D91592" w:rsidP="00A061C9">
      <w:pPr>
        <w:pStyle w:val="a7"/>
        <w:numPr>
          <w:ilvl w:val="0"/>
          <w:numId w:val="4"/>
        </w:numPr>
        <w:ind w:firstLineChars="0"/>
        <w:rPr>
          <w:b/>
          <w:sz w:val="28"/>
          <w:szCs w:val="28"/>
        </w:rPr>
      </w:pPr>
      <w:r w:rsidRPr="00D91592">
        <w:rPr>
          <w:b/>
          <w:sz w:val="28"/>
          <w:szCs w:val="28"/>
        </w:rPr>
        <w:t>(2 pts) What do you think is the purpose of this malware? </w:t>
      </w:r>
    </w:p>
    <w:p w:rsidR="00C024C1" w:rsidRDefault="000549D2" w:rsidP="00C024C1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lastRenderedPageBreak/>
        <w:t>我认为该程序的目的是</w:t>
      </w:r>
      <w:r w:rsidR="0025504A">
        <w:rPr>
          <w:rFonts w:hint="eastAsia"/>
          <w:sz w:val="24"/>
          <w:szCs w:val="24"/>
        </w:rPr>
        <w:t>与网站</w:t>
      </w:r>
      <w:hyperlink r:id="rId37" w:history="1">
        <w:r w:rsidR="00EC2018" w:rsidRPr="00C64EDE">
          <w:rPr>
            <w:rStyle w:val="ac"/>
            <w:sz w:val="24"/>
            <w:szCs w:val="24"/>
          </w:rPr>
          <w:t>www.practicalmalwareanalysis.com</w:t>
        </w:r>
      </w:hyperlink>
      <w:r w:rsidR="00EC2018">
        <w:rPr>
          <w:rFonts w:hint="eastAsia"/>
          <w:sz w:val="24"/>
          <w:szCs w:val="24"/>
        </w:rPr>
        <w:t>进行</w:t>
      </w:r>
      <w:r w:rsidR="00EC2018" w:rsidRPr="008C0AB7">
        <w:rPr>
          <w:rFonts w:hint="eastAsia"/>
          <w:b/>
          <w:sz w:val="24"/>
          <w:szCs w:val="24"/>
        </w:rPr>
        <w:t>不断</w:t>
      </w:r>
      <w:r w:rsidR="00EC2018">
        <w:rPr>
          <w:rFonts w:hint="eastAsia"/>
          <w:sz w:val="24"/>
          <w:szCs w:val="24"/>
        </w:rPr>
        <w:t>地通信，获取</w:t>
      </w:r>
      <w:r w:rsidR="008C0AB7">
        <w:rPr>
          <w:rFonts w:hint="eastAsia"/>
          <w:sz w:val="24"/>
          <w:szCs w:val="24"/>
        </w:rPr>
        <w:t>信息。</w:t>
      </w:r>
    </w:p>
    <w:p w:rsidR="00805363" w:rsidRPr="000549D2" w:rsidRDefault="00805363" w:rsidP="00C024C1">
      <w:pPr>
        <w:rPr>
          <w:rFonts w:hint="eastAsia"/>
          <w:sz w:val="24"/>
          <w:szCs w:val="24"/>
        </w:rPr>
      </w:pPr>
      <w:r>
        <w:rPr>
          <w:noProof/>
        </w:rPr>
        <w:drawing>
          <wp:inline distT="0" distB="0" distL="0" distR="0" wp14:anchorId="0D25D222" wp14:editId="04A053BD">
            <wp:extent cx="5052498" cy="1165961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52498" cy="1165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05363" w:rsidRPr="000549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351434"/>
    <w:multiLevelType w:val="hybridMultilevel"/>
    <w:tmpl w:val="A9FC9CC8"/>
    <w:lvl w:ilvl="0" w:tplc="77767B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FB862DE"/>
    <w:multiLevelType w:val="hybridMultilevel"/>
    <w:tmpl w:val="511C2CBC"/>
    <w:lvl w:ilvl="0" w:tplc="BCE64C0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6813FA4"/>
    <w:multiLevelType w:val="hybridMultilevel"/>
    <w:tmpl w:val="A3847CB4"/>
    <w:lvl w:ilvl="0" w:tplc="3ED01A9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B252CFE"/>
    <w:multiLevelType w:val="hybridMultilevel"/>
    <w:tmpl w:val="D81063B2"/>
    <w:lvl w:ilvl="0" w:tplc="307684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A1DB620"/>
    <w:multiLevelType w:val="multilevel"/>
    <w:tmpl w:val="91144F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63C71455"/>
    <w:multiLevelType w:val="hybridMultilevel"/>
    <w:tmpl w:val="B1F82D94"/>
    <w:lvl w:ilvl="0" w:tplc="953EFE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0"/>
  </w:num>
  <w:num w:numId="4">
    <w:abstractNumId w:val="3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257E"/>
    <w:rsid w:val="0002301F"/>
    <w:rsid w:val="000414AE"/>
    <w:rsid w:val="00043F67"/>
    <w:rsid w:val="000549D2"/>
    <w:rsid w:val="00073FCD"/>
    <w:rsid w:val="00094827"/>
    <w:rsid w:val="0009589A"/>
    <w:rsid w:val="00095AD4"/>
    <w:rsid w:val="000B1E0B"/>
    <w:rsid w:val="000B74A3"/>
    <w:rsid w:val="000C5AF6"/>
    <w:rsid w:val="001019A9"/>
    <w:rsid w:val="00102A15"/>
    <w:rsid w:val="00103BD3"/>
    <w:rsid w:val="001158B6"/>
    <w:rsid w:val="00116F34"/>
    <w:rsid w:val="00122A69"/>
    <w:rsid w:val="0013109B"/>
    <w:rsid w:val="00154B26"/>
    <w:rsid w:val="0016319E"/>
    <w:rsid w:val="00184488"/>
    <w:rsid w:val="001D2516"/>
    <w:rsid w:val="001F3E07"/>
    <w:rsid w:val="001F7EA1"/>
    <w:rsid w:val="00224588"/>
    <w:rsid w:val="00231426"/>
    <w:rsid w:val="002337CA"/>
    <w:rsid w:val="00235A7B"/>
    <w:rsid w:val="00240028"/>
    <w:rsid w:val="00245CEC"/>
    <w:rsid w:val="002501E9"/>
    <w:rsid w:val="0025504A"/>
    <w:rsid w:val="0025775A"/>
    <w:rsid w:val="002C5152"/>
    <w:rsid w:val="002C5512"/>
    <w:rsid w:val="002D3ACC"/>
    <w:rsid w:val="002E08F8"/>
    <w:rsid w:val="002E1217"/>
    <w:rsid w:val="00314319"/>
    <w:rsid w:val="00335BF5"/>
    <w:rsid w:val="003418A2"/>
    <w:rsid w:val="00350719"/>
    <w:rsid w:val="0036472D"/>
    <w:rsid w:val="00370DE8"/>
    <w:rsid w:val="003C0702"/>
    <w:rsid w:val="003E0DBC"/>
    <w:rsid w:val="004008E3"/>
    <w:rsid w:val="00402AA1"/>
    <w:rsid w:val="0042228B"/>
    <w:rsid w:val="004320FF"/>
    <w:rsid w:val="00440C7E"/>
    <w:rsid w:val="00460050"/>
    <w:rsid w:val="00470C58"/>
    <w:rsid w:val="00484A48"/>
    <w:rsid w:val="004B3DB3"/>
    <w:rsid w:val="004B7C5F"/>
    <w:rsid w:val="004E001B"/>
    <w:rsid w:val="004E0E82"/>
    <w:rsid w:val="004E1A4D"/>
    <w:rsid w:val="005461F8"/>
    <w:rsid w:val="00576660"/>
    <w:rsid w:val="005A2D8E"/>
    <w:rsid w:val="005B3DF0"/>
    <w:rsid w:val="005B587F"/>
    <w:rsid w:val="005C0A64"/>
    <w:rsid w:val="005C5661"/>
    <w:rsid w:val="005D68AA"/>
    <w:rsid w:val="005F0DEE"/>
    <w:rsid w:val="00601096"/>
    <w:rsid w:val="006033A1"/>
    <w:rsid w:val="006178FA"/>
    <w:rsid w:val="00634FDC"/>
    <w:rsid w:val="00636CA4"/>
    <w:rsid w:val="00654321"/>
    <w:rsid w:val="00686F3D"/>
    <w:rsid w:val="00694B14"/>
    <w:rsid w:val="006A3116"/>
    <w:rsid w:val="006B07DB"/>
    <w:rsid w:val="006C1635"/>
    <w:rsid w:val="006C2FD8"/>
    <w:rsid w:val="006C478B"/>
    <w:rsid w:val="006E6AAC"/>
    <w:rsid w:val="006F6FAA"/>
    <w:rsid w:val="007144ED"/>
    <w:rsid w:val="007404C9"/>
    <w:rsid w:val="007558C5"/>
    <w:rsid w:val="007564DF"/>
    <w:rsid w:val="00756AD1"/>
    <w:rsid w:val="007606CC"/>
    <w:rsid w:val="007811F5"/>
    <w:rsid w:val="007849F3"/>
    <w:rsid w:val="007A21F4"/>
    <w:rsid w:val="007B5864"/>
    <w:rsid w:val="007B6623"/>
    <w:rsid w:val="00805363"/>
    <w:rsid w:val="008264F8"/>
    <w:rsid w:val="008922BC"/>
    <w:rsid w:val="008A05BB"/>
    <w:rsid w:val="008A3D52"/>
    <w:rsid w:val="008B50E9"/>
    <w:rsid w:val="008B54D7"/>
    <w:rsid w:val="008C0AB7"/>
    <w:rsid w:val="008D74DE"/>
    <w:rsid w:val="008E2D51"/>
    <w:rsid w:val="008E7A9B"/>
    <w:rsid w:val="008F7943"/>
    <w:rsid w:val="009062B7"/>
    <w:rsid w:val="00992C2F"/>
    <w:rsid w:val="009A3AD4"/>
    <w:rsid w:val="009C1076"/>
    <w:rsid w:val="009C1644"/>
    <w:rsid w:val="009E1410"/>
    <w:rsid w:val="009E6B02"/>
    <w:rsid w:val="00A00056"/>
    <w:rsid w:val="00A061C9"/>
    <w:rsid w:val="00A33AB3"/>
    <w:rsid w:val="00A36D72"/>
    <w:rsid w:val="00A52345"/>
    <w:rsid w:val="00A556BE"/>
    <w:rsid w:val="00A559D1"/>
    <w:rsid w:val="00A864E3"/>
    <w:rsid w:val="00A90CEC"/>
    <w:rsid w:val="00AA30A5"/>
    <w:rsid w:val="00AA56E9"/>
    <w:rsid w:val="00AB26C1"/>
    <w:rsid w:val="00AC67A1"/>
    <w:rsid w:val="00AD4DF7"/>
    <w:rsid w:val="00AD6044"/>
    <w:rsid w:val="00AE29FF"/>
    <w:rsid w:val="00B06E09"/>
    <w:rsid w:val="00B164FD"/>
    <w:rsid w:val="00B17534"/>
    <w:rsid w:val="00B24CB5"/>
    <w:rsid w:val="00B546AE"/>
    <w:rsid w:val="00B67355"/>
    <w:rsid w:val="00BC6F30"/>
    <w:rsid w:val="00BD2D5E"/>
    <w:rsid w:val="00BD38AF"/>
    <w:rsid w:val="00BE6719"/>
    <w:rsid w:val="00BF0FE4"/>
    <w:rsid w:val="00C024C1"/>
    <w:rsid w:val="00C032D1"/>
    <w:rsid w:val="00C06F5F"/>
    <w:rsid w:val="00C361AE"/>
    <w:rsid w:val="00C4257E"/>
    <w:rsid w:val="00C528C9"/>
    <w:rsid w:val="00C55AE2"/>
    <w:rsid w:val="00C70DE9"/>
    <w:rsid w:val="00C74A3C"/>
    <w:rsid w:val="00CA6BC0"/>
    <w:rsid w:val="00CB1214"/>
    <w:rsid w:val="00CF3EC2"/>
    <w:rsid w:val="00CF6AFF"/>
    <w:rsid w:val="00CF7A79"/>
    <w:rsid w:val="00D05BE2"/>
    <w:rsid w:val="00D222ED"/>
    <w:rsid w:val="00D257DE"/>
    <w:rsid w:val="00D25951"/>
    <w:rsid w:val="00D26A69"/>
    <w:rsid w:val="00D346EA"/>
    <w:rsid w:val="00D455B2"/>
    <w:rsid w:val="00D568A5"/>
    <w:rsid w:val="00D608C8"/>
    <w:rsid w:val="00D86E24"/>
    <w:rsid w:val="00D91592"/>
    <w:rsid w:val="00DA1EC2"/>
    <w:rsid w:val="00DC2A45"/>
    <w:rsid w:val="00DD243E"/>
    <w:rsid w:val="00E14E23"/>
    <w:rsid w:val="00E4124B"/>
    <w:rsid w:val="00E61D01"/>
    <w:rsid w:val="00E65002"/>
    <w:rsid w:val="00E67B15"/>
    <w:rsid w:val="00E76323"/>
    <w:rsid w:val="00E766A9"/>
    <w:rsid w:val="00E81A6C"/>
    <w:rsid w:val="00E83B70"/>
    <w:rsid w:val="00E94C0E"/>
    <w:rsid w:val="00EA23A4"/>
    <w:rsid w:val="00EA5CB0"/>
    <w:rsid w:val="00EB2289"/>
    <w:rsid w:val="00EC2018"/>
    <w:rsid w:val="00EE5A5A"/>
    <w:rsid w:val="00EF4059"/>
    <w:rsid w:val="00F0064D"/>
    <w:rsid w:val="00F02E63"/>
    <w:rsid w:val="00F074BE"/>
    <w:rsid w:val="00F358D8"/>
    <w:rsid w:val="00F40512"/>
    <w:rsid w:val="00F53FED"/>
    <w:rsid w:val="00F601F6"/>
    <w:rsid w:val="00F62148"/>
    <w:rsid w:val="00F664F8"/>
    <w:rsid w:val="00F73920"/>
    <w:rsid w:val="00F7465D"/>
    <w:rsid w:val="00F8089B"/>
    <w:rsid w:val="00F94AED"/>
    <w:rsid w:val="00FA6EA2"/>
    <w:rsid w:val="00FB27FB"/>
    <w:rsid w:val="00FB3ED6"/>
    <w:rsid w:val="00FE069F"/>
    <w:rsid w:val="00FF2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B338C"/>
  <w15:chartTrackingRefBased/>
  <w15:docId w15:val="{77D55867-BAF5-4774-BACE-BE0C4AB13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spacing w:before="240" w:after="24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06F5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06F5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06F5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06F5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06F5F"/>
    <w:rPr>
      <w:sz w:val="18"/>
      <w:szCs w:val="18"/>
    </w:rPr>
  </w:style>
  <w:style w:type="paragraph" w:styleId="a7">
    <w:name w:val="List Paragraph"/>
    <w:basedOn w:val="a"/>
    <w:uiPriority w:val="34"/>
    <w:qFormat/>
    <w:rsid w:val="00C06F5F"/>
    <w:pPr>
      <w:ind w:firstLineChars="200" w:firstLine="420"/>
    </w:pPr>
  </w:style>
  <w:style w:type="paragraph" w:customStyle="1" w:styleId="FirstParagraph">
    <w:name w:val="First Paragraph"/>
    <w:basedOn w:val="a8"/>
    <w:next w:val="a8"/>
    <w:qFormat/>
    <w:rsid w:val="004E1A4D"/>
    <w:pPr>
      <w:spacing w:before="180" w:after="180" w:line="240" w:lineRule="auto"/>
    </w:pPr>
    <w:rPr>
      <w:kern w:val="0"/>
      <w:sz w:val="24"/>
      <w:szCs w:val="24"/>
      <w:lang w:eastAsia="en-US"/>
    </w:rPr>
  </w:style>
  <w:style w:type="paragraph" w:styleId="a8">
    <w:name w:val="Body Text"/>
    <w:basedOn w:val="a"/>
    <w:link w:val="a9"/>
    <w:uiPriority w:val="99"/>
    <w:semiHidden/>
    <w:unhideWhenUsed/>
    <w:rsid w:val="004E1A4D"/>
    <w:pPr>
      <w:spacing w:after="120"/>
    </w:pPr>
  </w:style>
  <w:style w:type="character" w:customStyle="1" w:styleId="a9">
    <w:name w:val="正文文本 字符"/>
    <w:basedOn w:val="a0"/>
    <w:link w:val="a8"/>
    <w:uiPriority w:val="99"/>
    <w:semiHidden/>
    <w:rsid w:val="004E1A4D"/>
  </w:style>
  <w:style w:type="paragraph" w:styleId="aa">
    <w:name w:val="Date"/>
    <w:basedOn w:val="a"/>
    <w:next w:val="a"/>
    <w:link w:val="ab"/>
    <w:uiPriority w:val="99"/>
    <w:semiHidden/>
    <w:unhideWhenUsed/>
    <w:rsid w:val="001F7EA1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1F7EA1"/>
  </w:style>
  <w:style w:type="character" w:styleId="ac">
    <w:name w:val="Hyperlink"/>
    <w:basedOn w:val="a0"/>
    <w:uiPriority w:val="99"/>
    <w:unhideWhenUsed/>
    <w:rsid w:val="00314319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31431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8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image" Target="media/image29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8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hyperlink" Target="https://192.0.78.24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7.png"/><Relationship Id="rId37" Type="http://schemas.openxmlformats.org/officeDocument/2006/relationships/hyperlink" Target="http://www.practicalmalwareanalysis.com" TargetMode="External"/><Relationship Id="rId40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7</Pages>
  <Words>719</Words>
  <Characters>4104</Characters>
  <Application>Microsoft Office Word</Application>
  <DocSecurity>0</DocSecurity>
  <Lines>34</Lines>
  <Paragraphs>9</Paragraphs>
  <ScaleCrop>false</ScaleCrop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博</dc:creator>
  <cp:keywords/>
  <dc:description/>
  <cp:lastModifiedBy> </cp:lastModifiedBy>
  <cp:revision>264</cp:revision>
  <dcterms:created xsi:type="dcterms:W3CDTF">2019-03-02T07:36:00Z</dcterms:created>
  <dcterms:modified xsi:type="dcterms:W3CDTF">2019-03-03T07:50:00Z</dcterms:modified>
</cp:coreProperties>
</file>